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25EF4D" w14:textId="55A9C293" w:rsidR="009E2244" w:rsidRPr="00BF26B1" w:rsidRDefault="009E2244" w:rsidP="00E84A70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bookmarkStart w:id="0" w:name="_Hlk161994753"/>
      <w:r w:rsidRPr="00BF26B1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bookmarkStart w:id="1" w:name="_Hlk161994738"/>
      <w:r w:rsidR="00747FB3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- HTML</w:t>
      </w:r>
      <w:r w:rsidR="00B9328D" w:rsidRPr="00BF26B1">
        <w:rPr>
          <w:rFonts w:eastAsiaTheme="majorEastAsia" w:cstheme="majorBidi"/>
          <w:b/>
          <w:color w:val="642D08"/>
          <w:sz w:val="48"/>
          <w:szCs w:val="40"/>
        </w:rPr>
        <w:t xml:space="preserve"> Lab</w:t>
      </w:r>
    </w:p>
    <w:bookmarkEnd w:id="0"/>
    <w:bookmarkEnd w:id="1"/>
    <w:p w14:paraId="0B711E8B" w14:textId="1BC2B72E" w:rsidR="0057138C" w:rsidRDefault="00E84A70" w:rsidP="00E84A70">
      <w:pPr>
        <w:spacing w:before="0" w:after="0"/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</w:p>
    <w:p w14:paraId="22A891C1" w14:textId="6875951E" w:rsidR="00E84A70" w:rsidRDefault="00E84A70" w:rsidP="004541C5"/>
    <w:p w14:paraId="0DAD6223" w14:textId="7CC67C5A" w:rsidR="0057138C" w:rsidRDefault="00573BE4" w:rsidP="00AD3ABC">
      <w:pPr>
        <w:pStyle w:val="1"/>
      </w:pPr>
      <w:r>
        <w:t>Topics Covered</w:t>
      </w:r>
    </w:p>
    <w:p w14:paraId="592EBD29" w14:textId="3F96838F" w:rsidR="00640502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 xml:space="preserve">, a, strong, </w:t>
      </w:r>
      <w:proofErr w:type="spellStart"/>
      <w:r w:rsidR="006466D7"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ul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 w:rsidR="006466D7">
        <w:rPr>
          <w:b/>
          <w:bCs/>
        </w:rPr>
        <w:t xml:space="preserve">, dl, dt, dd, </w:t>
      </w:r>
      <w:proofErr w:type="spellStart"/>
      <w:r w:rsidR="006466D7">
        <w:rPr>
          <w:b/>
          <w:bCs/>
        </w:rPr>
        <w:t>img</w:t>
      </w:r>
      <w:proofErr w:type="spellEnd"/>
      <w:r w:rsidR="006466D7">
        <w:rPr>
          <w:b/>
          <w:bCs/>
        </w:rPr>
        <w:t>, blockquote</w:t>
      </w:r>
    </w:p>
    <w:p w14:paraId="5E1ADE05" w14:textId="77777777" w:rsidR="006466D7" w:rsidRDefault="00573BE4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AD3ABC">
      <w:pPr>
        <w:pStyle w:val="1"/>
      </w:pPr>
      <w:r>
        <w:t>Resources</w:t>
      </w:r>
    </w:p>
    <w:p w14:paraId="00D03913" w14:textId="0416BEC7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000000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573BE4" w:rsidRPr="00573BE4">
          <w:rPr>
            <w:rStyle w:val="a9"/>
          </w:rPr>
          <w:t>https://developer.mozilla.org/en-US/docs/Web/HTML/Element</w:t>
        </w:r>
      </w:hyperlink>
      <w:r w:rsidR="006466D7">
        <w:rPr>
          <w:rStyle w:val="a9"/>
        </w:rPr>
        <w:br/>
      </w:r>
    </w:p>
    <w:p w14:paraId="6BC2DECF" w14:textId="471A0AD4" w:rsidR="006466D7" w:rsidRPr="006466D7" w:rsidRDefault="006466D7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000000">
      <w:pPr>
        <w:pStyle w:val="ac"/>
        <w:numPr>
          <w:ilvl w:val="1"/>
          <w:numId w:val="3"/>
        </w:numPr>
      </w:pPr>
      <w:hyperlink r:id="rId13" w:history="1">
        <w:r w:rsidR="006466D7" w:rsidRPr="00604714">
          <w:rPr>
            <w:rStyle w:val="a9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000000">
      <w:pPr>
        <w:pStyle w:val="ac"/>
        <w:numPr>
          <w:ilvl w:val="1"/>
          <w:numId w:val="3"/>
        </w:numPr>
      </w:pPr>
      <w:hyperlink r:id="rId14" w:history="1">
        <w:r w:rsidR="00573BE4" w:rsidRPr="00573BE4">
          <w:rPr>
            <w:rStyle w:val="a9"/>
          </w:rPr>
          <w:t>https://developer.mozilla.org/en-US/docs/Glossary/Semantics</w:t>
        </w:r>
      </w:hyperlink>
      <w:r w:rsidR="006466D7">
        <w:rPr>
          <w:rStyle w:val="a9"/>
        </w:rPr>
        <w:br/>
      </w:r>
    </w:p>
    <w:p w14:paraId="3139CB80" w14:textId="0B31199B" w:rsidR="00573BE4" w:rsidRPr="00BC3E47" w:rsidRDefault="00573BE4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000000">
      <w:pPr>
        <w:pStyle w:val="ac"/>
        <w:numPr>
          <w:ilvl w:val="1"/>
          <w:numId w:val="3"/>
        </w:numPr>
      </w:pPr>
      <w:hyperlink r:id="rId15" w:history="1">
        <w:r w:rsidR="00573BE4" w:rsidRPr="00573BE4">
          <w:rPr>
            <w:rStyle w:val="a9"/>
          </w:rPr>
          <w:t>https://validator.w3.org</w:t>
        </w:r>
      </w:hyperlink>
    </w:p>
    <w:bookmarkEnd w:id="3"/>
    <w:p w14:paraId="6C304B8E" w14:textId="77777777" w:rsidR="006479C0" w:rsidRDefault="006479C0">
      <w:pPr>
        <w:spacing w:before="0" w:after="200"/>
        <w:rPr>
          <w:rFonts w:eastAsiaTheme="majorEastAsia" w:cstheme="majorBidi"/>
          <w:b/>
          <w:color w:val="642D08"/>
          <w:sz w:val="40"/>
          <w:szCs w:val="32"/>
        </w:rPr>
      </w:pPr>
      <w:r>
        <w:br w:type="page"/>
      </w:r>
    </w:p>
    <w:p w14:paraId="10C6E005" w14:textId="7B5AF9DB" w:rsidR="00AD3ABC" w:rsidRDefault="00AD3ABC" w:rsidP="00AD3ABC">
      <w:pPr>
        <w:pStyle w:val="1"/>
      </w:pPr>
      <w:r>
        <w:lastRenderedPageBreak/>
        <w:t>Tasks</w:t>
      </w:r>
    </w:p>
    <w:p w14:paraId="2D45E496" w14:textId="047828EE" w:rsidR="00AD3ABC" w:rsidRDefault="00AD3ABC" w:rsidP="00AD3ABC">
      <w:pPr>
        <w:pStyle w:val="2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ac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ac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ac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ac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ac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ac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p w14:paraId="01838A53" w14:textId="0B440964" w:rsidR="00AD3ABC" w:rsidRPr="00AD3ABC" w:rsidRDefault="00AD3ABC">
      <w:pPr>
        <w:pStyle w:val="ac"/>
        <w:numPr>
          <w:ilvl w:val="0"/>
          <w:numId w:val="4"/>
        </w:numPr>
      </w:pPr>
      <w:r>
        <w:t>Make sure your html document is valid by checking in the Markup Validation Service.</w:t>
      </w:r>
      <w:bookmarkEnd w:id="4"/>
    </w:p>
    <w:p w14:paraId="6022B32F" w14:textId="253F988E" w:rsidR="00AD3ABC" w:rsidRDefault="00AD3ABC" w:rsidP="00AD3ABC">
      <w:pPr>
        <w:pStyle w:val="3"/>
      </w:pPr>
      <w:r>
        <w:t>Resources</w:t>
      </w:r>
    </w:p>
    <w:p w14:paraId="67635730" w14:textId="34417622" w:rsidR="00AD3ABC" w:rsidRPr="00A55D92" w:rsidRDefault="00000000">
      <w:pPr>
        <w:pStyle w:val="ac"/>
        <w:numPr>
          <w:ilvl w:val="0"/>
          <w:numId w:val="5"/>
        </w:numPr>
      </w:pPr>
      <w:hyperlink r:id="rId17" w:history="1">
        <w:r w:rsidR="00AD3ABC" w:rsidRPr="00A55D92">
          <w:rPr>
            <w:rStyle w:val="a9"/>
          </w:rPr>
          <w:t>https://developer.mozilla.org/en-US/docs/Glossary/Doctype</w:t>
        </w:r>
      </w:hyperlink>
    </w:p>
    <w:p w14:paraId="7CA2EB37" w14:textId="28FAE070" w:rsidR="00AD3ABC" w:rsidRPr="00A55D92" w:rsidRDefault="00000000">
      <w:pPr>
        <w:pStyle w:val="ac"/>
        <w:numPr>
          <w:ilvl w:val="0"/>
          <w:numId w:val="5"/>
        </w:numPr>
      </w:pPr>
      <w:hyperlink r:id="rId18" w:history="1">
        <w:r w:rsidR="00AD3ABC" w:rsidRPr="00A55D92">
          <w:rPr>
            <w:rStyle w:val="a9"/>
          </w:rPr>
          <w:t>https://developer.mozilla.org/en-US/docs/Web/HTML/Element/html</w:t>
        </w:r>
      </w:hyperlink>
    </w:p>
    <w:p w14:paraId="52CD2EE9" w14:textId="384BDEC2" w:rsidR="00AD3ABC" w:rsidRPr="00A55D92" w:rsidRDefault="00000000">
      <w:pPr>
        <w:pStyle w:val="ac"/>
        <w:numPr>
          <w:ilvl w:val="0"/>
          <w:numId w:val="5"/>
        </w:numPr>
      </w:pPr>
      <w:hyperlink r:id="rId19" w:history="1">
        <w:r w:rsidR="00AD3ABC" w:rsidRPr="00A55D92">
          <w:rPr>
            <w:rStyle w:val="a9"/>
          </w:rPr>
          <w:t>https://developer.mozilla.org/en-US/docs/Web/HTML/Element/head</w:t>
        </w:r>
      </w:hyperlink>
    </w:p>
    <w:p w14:paraId="392F780D" w14:textId="1E1D2831" w:rsidR="00AD3ABC" w:rsidRPr="00A55D92" w:rsidRDefault="00000000">
      <w:pPr>
        <w:pStyle w:val="ac"/>
        <w:numPr>
          <w:ilvl w:val="0"/>
          <w:numId w:val="5"/>
        </w:numPr>
      </w:pPr>
      <w:hyperlink r:id="rId20" w:history="1">
        <w:r w:rsidR="00AD3ABC" w:rsidRPr="00A55D92">
          <w:rPr>
            <w:rStyle w:val="a9"/>
          </w:rPr>
          <w:t>https://developer.mozilla.org/en-US/docs/Web/HTML/Element/title</w:t>
        </w:r>
      </w:hyperlink>
    </w:p>
    <w:p w14:paraId="73E83DB2" w14:textId="35F2B479" w:rsidR="00AD3ABC" w:rsidRPr="00A55D92" w:rsidRDefault="00000000">
      <w:pPr>
        <w:pStyle w:val="ac"/>
        <w:numPr>
          <w:ilvl w:val="0"/>
          <w:numId w:val="5"/>
        </w:numPr>
      </w:pPr>
      <w:hyperlink r:id="rId21" w:history="1">
        <w:r w:rsidR="00AD3ABC" w:rsidRPr="00A55D92">
          <w:rPr>
            <w:rStyle w:val="a9"/>
          </w:rPr>
          <w:t>https://developer.mozilla.org/en-US/docs/Web/HTML/Element/body</w:t>
        </w:r>
      </w:hyperlink>
    </w:p>
    <w:p w14:paraId="4B2A28D3" w14:textId="071A7821" w:rsidR="00AD3ABC" w:rsidRPr="00A55D92" w:rsidRDefault="00000000">
      <w:pPr>
        <w:pStyle w:val="ac"/>
        <w:numPr>
          <w:ilvl w:val="0"/>
          <w:numId w:val="5"/>
        </w:numPr>
      </w:pPr>
      <w:hyperlink r:id="rId22" w:history="1">
        <w:r w:rsidR="00AD3ABC" w:rsidRPr="00A55D92">
          <w:rPr>
            <w:rStyle w:val="a9"/>
          </w:rPr>
          <w:t>https://developer.mozilla.org/en-US/docs/Web/HTML/Element/Heading_Elements</w:t>
        </w:r>
      </w:hyperlink>
    </w:p>
    <w:p w14:paraId="4382E660" w14:textId="5DEC7A29" w:rsidR="00AD3ABC" w:rsidRPr="00A55D92" w:rsidRDefault="00000000">
      <w:pPr>
        <w:pStyle w:val="ac"/>
        <w:numPr>
          <w:ilvl w:val="0"/>
          <w:numId w:val="5"/>
        </w:numPr>
      </w:pPr>
      <w:hyperlink r:id="rId23" w:history="1">
        <w:r w:rsidR="00AD3ABC" w:rsidRPr="00A55D92">
          <w:rPr>
            <w:rStyle w:val="a9"/>
          </w:rPr>
          <w:t>https://developer.mozilla.org/en-US/docs/Web/HTML/Element/p</w:t>
        </w:r>
      </w:hyperlink>
    </w:p>
    <w:p w14:paraId="7FFBD658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A38EA0F" w14:textId="636049CB" w:rsidR="00AD3ABC" w:rsidRDefault="00A55D92" w:rsidP="00A55D92">
      <w:pPr>
        <w:pStyle w:val="2"/>
      </w:pPr>
      <w:r>
        <w:lastRenderedPageBreak/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4A7EDF4F" w:rsidR="00D3606D" w:rsidRDefault="00D3606D" w:rsidP="00A55D92">
      <w:r>
        <w:rPr>
          <w:noProof/>
        </w:rPr>
        <w:drawing>
          <wp:inline distT="0" distB="0" distL="0" distR="0" wp14:anchorId="4F04A275" wp14:editId="15B99C07">
            <wp:extent cx="5266459" cy="2612285"/>
            <wp:effectExtent l="19050" t="19050" r="10795" b="17145"/>
            <wp:docPr id="1774327935" name="Картина 2" descr="Картина, която съдържа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714" cy="2614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A55D92">
      <w:pPr>
        <w:pStyle w:val="3"/>
      </w:pPr>
      <w:bookmarkStart w:id="5" w:name="_Hlk161992352"/>
      <w:r>
        <w:t>Requirements</w:t>
      </w:r>
    </w:p>
    <w:p w14:paraId="716DC957" w14:textId="1C5562A7" w:rsidR="00E7729C" w:rsidRDefault="00A55D92">
      <w:pPr>
        <w:pStyle w:val="ac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ul</w:t>
      </w:r>
      <w:proofErr w:type="spellEnd"/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6EF2B89B" w14:textId="0166F1D3" w:rsidR="00E7729C" w:rsidRDefault="00E7729C">
      <w:pPr>
        <w:pStyle w:val="ac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ol</w:t>
      </w:r>
      <w:proofErr w:type="spellEnd"/>
      <w:r>
        <w:t xml:space="preserve"> element with </w:t>
      </w:r>
      <w:r w:rsidRPr="00D03585">
        <w:rPr>
          <w:b/>
          <w:bCs/>
        </w:rPr>
        <w:t>6 li</w:t>
      </w:r>
      <w:r>
        <w:t xml:space="preserve"> elements each.</w:t>
      </w:r>
    </w:p>
    <w:p w14:paraId="7828DA5F" w14:textId="4552BBAD" w:rsidR="00E7729C" w:rsidRDefault="00B3726E">
      <w:pPr>
        <w:pStyle w:val="ac"/>
        <w:numPr>
          <w:ilvl w:val="0"/>
          <w:numId w:val="6"/>
        </w:numPr>
      </w:pPr>
      <w:bookmarkStart w:id="6" w:name="_Hlk161992349"/>
      <w:r>
        <w:t>Ensure your HTML code is valid and follows best practices. You can use the W3C Validator for checking.</w:t>
      </w:r>
    </w:p>
    <w:bookmarkEnd w:id="5"/>
    <w:bookmarkEnd w:id="6"/>
    <w:p w14:paraId="1AD1546B" w14:textId="094B06DC" w:rsidR="00E7729C" w:rsidRDefault="00E7729C" w:rsidP="00E7729C">
      <w:pPr>
        <w:pStyle w:val="3"/>
      </w:pPr>
      <w:r>
        <w:t>Resources</w:t>
      </w:r>
    </w:p>
    <w:p w14:paraId="6ABE777C" w14:textId="6936FF81" w:rsidR="00E7729C" w:rsidRPr="00E7729C" w:rsidRDefault="00000000">
      <w:pPr>
        <w:pStyle w:val="ac"/>
        <w:numPr>
          <w:ilvl w:val="0"/>
          <w:numId w:val="7"/>
        </w:numPr>
      </w:pPr>
      <w:hyperlink r:id="rId25" w:history="1">
        <w:r w:rsidR="00E7729C" w:rsidRPr="00E7729C">
          <w:rPr>
            <w:rStyle w:val="a9"/>
          </w:rPr>
          <w:t>https://developer.mozilla.org/en-US/docs/Web/HTML/Element/ul</w:t>
        </w:r>
      </w:hyperlink>
    </w:p>
    <w:p w14:paraId="1FE5F256" w14:textId="36FFBB1D" w:rsidR="00E7729C" w:rsidRPr="00E7729C" w:rsidRDefault="00000000">
      <w:pPr>
        <w:pStyle w:val="ac"/>
        <w:numPr>
          <w:ilvl w:val="0"/>
          <w:numId w:val="7"/>
        </w:numPr>
      </w:pPr>
      <w:hyperlink r:id="rId26" w:history="1">
        <w:r w:rsidR="00E7729C" w:rsidRPr="00E7729C">
          <w:rPr>
            <w:rStyle w:val="a9"/>
          </w:rPr>
          <w:t>https://developer.mozilla.org/en-US/docs/Web/HTML/Element/ol</w:t>
        </w:r>
      </w:hyperlink>
    </w:p>
    <w:p w14:paraId="4735025A" w14:textId="4385295B" w:rsidR="00E7729C" w:rsidRPr="00E7729C" w:rsidRDefault="00000000">
      <w:pPr>
        <w:pStyle w:val="ac"/>
        <w:numPr>
          <w:ilvl w:val="0"/>
          <w:numId w:val="7"/>
        </w:numPr>
      </w:pPr>
      <w:hyperlink r:id="rId27" w:history="1">
        <w:r w:rsidR="00E7729C" w:rsidRPr="00E7729C">
          <w:rPr>
            <w:rStyle w:val="a9"/>
          </w:rPr>
          <w:t>https://developer.mozilla.org/en-US/docs/Web/HTML/Element/li</w:t>
        </w:r>
      </w:hyperlink>
    </w:p>
    <w:p w14:paraId="01725C7D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8B7BCA4" w14:textId="0DB55B0B" w:rsidR="00E7729C" w:rsidRDefault="00E7729C" w:rsidP="00E7729C">
      <w:pPr>
        <w:pStyle w:val="2"/>
      </w:pPr>
      <w:r>
        <w:lastRenderedPageBreak/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6A0E59">
      <w:pPr>
        <w:pStyle w:val="3"/>
      </w:pPr>
      <w:r>
        <w:t>Requirements</w:t>
      </w:r>
    </w:p>
    <w:p w14:paraId="409C2E53" w14:textId="28CFDEBF" w:rsidR="00E7729C" w:rsidRDefault="00E7729C">
      <w:pPr>
        <w:pStyle w:val="ac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ac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 xml:space="preserve">3 </w:t>
      </w:r>
      <w:proofErr w:type="spellStart"/>
      <w:r w:rsidRPr="00CA629C">
        <w:rPr>
          <w:b/>
          <w:bCs/>
        </w:rPr>
        <w:t>ul</w:t>
      </w:r>
      <w:proofErr w:type="spellEnd"/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ac"/>
        <w:numPr>
          <w:ilvl w:val="0"/>
          <w:numId w:val="8"/>
        </w:numPr>
      </w:pPr>
      <w:proofErr w:type="spellStart"/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proofErr w:type="spellEnd"/>
      <w:r w:rsidR="00E7729C">
        <w:t xml:space="preserve"> elements should be nested in each other.</w:t>
      </w:r>
    </w:p>
    <w:p w14:paraId="6119DCF7" w14:textId="50D66E1A" w:rsidR="00E7729C" w:rsidRDefault="00E7729C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r w:rsidR="006A0E59" w:rsidRPr="003523A7">
        <w:rPr>
          <w:b/>
          <w:bCs/>
        </w:rPr>
        <w:t>first-level</w:t>
      </w:r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 xml:space="preserve"> should contain </w:t>
      </w:r>
      <w:proofErr w:type="gramStart"/>
      <w:r w:rsidR="006A0E59">
        <w:t>a</w:t>
      </w:r>
      <w:proofErr w:type="gramEnd"/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>.</w:t>
      </w:r>
    </w:p>
    <w:p w14:paraId="4721F74B" w14:textId="283A6B54" w:rsidR="006A0E59" w:rsidRDefault="006A0E59">
      <w:pPr>
        <w:pStyle w:val="ac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r w:rsidRPr="003523A7">
        <w:rPr>
          <w:b/>
          <w:bCs/>
        </w:rPr>
        <w:t xml:space="preserve">second-level </w:t>
      </w:r>
      <w:proofErr w:type="spellStart"/>
      <w:r w:rsidRPr="003523A7">
        <w:rPr>
          <w:b/>
          <w:bCs/>
        </w:rPr>
        <w:t>ol</w:t>
      </w:r>
      <w:proofErr w:type="spellEnd"/>
      <w:r>
        <w:t xml:space="preserve"> should contain </w:t>
      </w:r>
      <w:proofErr w:type="gramStart"/>
      <w:r>
        <w:t>a</w:t>
      </w:r>
      <w:proofErr w:type="gramEnd"/>
      <w:r>
        <w:t xml:space="preserve"> </w:t>
      </w:r>
      <w:proofErr w:type="spellStart"/>
      <w:r w:rsidRPr="003523A7">
        <w:rPr>
          <w:b/>
          <w:bCs/>
        </w:rPr>
        <w:t>ol</w:t>
      </w:r>
      <w:proofErr w:type="spellEnd"/>
      <w:r>
        <w:t>.</w:t>
      </w:r>
    </w:p>
    <w:p w14:paraId="7F81A588" w14:textId="41572A97" w:rsidR="006466D7" w:rsidRDefault="00B3726E">
      <w:pPr>
        <w:pStyle w:val="ac"/>
        <w:numPr>
          <w:ilvl w:val="0"/>
          <w:numId w:val="8"/>
        </w:numPr>
      </w:pPr>
      <w:r>
        <w:t>Ensure your HTML code is valid and follows best practices. You can use the W3C Validator for checking.</w:t>
      </w:r>
    </w:p>
    <w:p w14:paraId="720DCF25" w14:textId="60D5759F" w:rsidR="006A0E59" w:rsidRDefault="006A0E59" w:rsidP="006A0E59">
      <w:pPr>
        <w:pStyle w:val="3"/>
      </w:pPr>
      <w:r>
        <w:t>Resources</w:t>
      </w:r>
    </w:p>
    <w:p w14:paraId="54F32689" w14:textId="1BF5D71A" w:rsidR="006A0E59" w:rsidRPr="006A0E59" w:rsidRDefault="00000000">
      <w:pPr>
        <w:pStyle w:val="ac"/>
        <w:numPr>
          <w:ilvl w:val="0"/>
          <w:numId w:val="9"/>
        </w:numPr>
      </w:pPr>
      <w:hyperlink r:id="rId29" w:history="1">
        <w:r w:rsidR="006A0E59" w:rsidRPr="006A0E59">
          <w:rPr>
            <w:rStyle w:val="a9"/>
          </w:rPr>
          <w:t>https://developer.mozilla.org/en-US/docs/Web/HTML/Element/ul</w:t>
        </w:r>
      </w:hyperlink>
    </w:p>
    <w:p w14:paraId="34C90F5E" w14:textId="78DB83DA" w:rsidR="006A0E59" w:rsidRPr="006A0E59" w:rsidRDefault="00000000">
      <w:pPr>
        <w:pStyle w:val="ac"/>
        <w:numPr>
          <w:ilvl w:val="0"/>
          <w:numId w:val="9"/>
        </w:numPr>
      </w:pPr>
      <w:hyperlink r:id="rId30" w:history="1">
        <w:r w:rsidR="006A0E59" w:rsidRPr="006A0E59">
          <w:rPr>
            <w:rStyle w:val="a9"/>
          </w:rPr>
          <w:t>https://developer.mozilla.org/en-US/docs/Web/HTML/Element/ol</w:t>
        </w:r>
      </w:hyperlink>
    </w:p>
    <w:p w14:paraId="4D5BBE55" w14:textId="1DFCB5D1" w:rsidR="006A0E59" w:rsidRPr="006A0E59" w:rsidRDefault="00000000">
      <w:pPr>
        <w:pStyle w:val="ac"/>
        <w:numPr>
          <w:ilvl w:val="0"/>
          <w:numId w:val="9"/>
        </w:numPr>
      </w:pPr>
      <w:hyperlink r:id="rId31" w:history="1">
        <w:r w:rsidR="006A0E59" w:rsidRPr="006A0E59">
          <w:rPr>
            <w:rStyle w:val="a9"/>
          </w:rPr>
          <w:t>https://developer.mozilla.org/en-US/docs/Web/HTML/Element/li</w:t>
        </w:r>
      </w:hyperlink>
    </w:p>
    <w:p w14:paraId="530EBA5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237F74" w14:textId="1B52D053" w:rsidR="006A0E59" w:rsidRDefault="006A0E59" w:rsidP="006A0E59">
      <w:pPr>
        <w:pStyle w:val="2"/>
      </w:pPr>
      <w:r>
        <w:lastRenderedPageBreak/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6A0E59">
      <w:pPr>
        <w:pStyle w:val="3"/>
      </w:pPr>
      <w:r>
        <w:t>Requirements</w:t>
      </w:r>
    </w:p>
    <w:p w14:paraId="36DD0A3C" w14:textId="2ABCA892" w:rsidR="006A0E59" w:rsidRDefault="006A0E59">
      <w:pPr>
        <w:pStyle w:val="ac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ac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ac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2B8C69E8" w14:textId="3A7BB49C" w:rsidR="006466D7" w:rsidRDefault="00B3726E">
      <w:pPr>
        <w:pStyle w:val="ac"/>
        <w:numPr>
          <w:ilvl w:val="0"/>
          <w:numId w:val="10"/>
        </w:numPr>
      </w:pPr>
      <w:r>
        <w:t>Ensure your HTML code is valid and follows best practices. You can use the W3C Validator for checking.</w:t>
      </w:r>
    </w:p>
    <w:p w14:paraId="3343E67E" w14:textId="77777777" w:rsidR="006A0E59" w:rsidRDefault="006A0E59" w:rsidP="006A0E59">
      <w:pPr>
        <w:pStyle w:val="3"/>
      </w:pPr>
      <w:r>
        <w:t>Resources</w:t>
      </w:r>
    </w:p>
    <w:p w14:paraId="3977D051" w14:textId="4240BA4A" w:rsidR="006A0E59" w:rsidRPr="006A0E59" w:rsidRDefault="00000000">
      <w:pPr>
        <w:pStyle w:val="ac"/>
        <w:numPr>
          <w:ilvl w:val="0"/>
          <w:numId w:val="11"/>
        </w:numPr>
      </w:pPr>
      <w:hyperlink r:id="rId33" w:history="1">
        <w:r w:rsidR="006A0E59" w:rsidRPr="006A0E59">
          <w:rPr>
            <w:rStyle w:val="a9"/>
          </w:rPr>
          <w:t>https://developer.mozilla.org/en-US/docs/Web/HTML/Element/dl</w:t>
        </w:r>
      </w:hyperlink>
    </w:p>
    <w:p w14:paraId="5679653D" w14:textId="6A68FDA5" w:rsidR="006A0E59" w:rsidRPr="006A0E59" w:rsidRDefault="00000000">
      <w:pPr>
        <w:pStyle w:val="ac"/>
        <w:numPr>
          <w:ilvl w:val="0"/>
          <w:numId w:val="11"/>
        </w:numPr>
      </w:pPr>
      <w:hyperlink r:id="rId34" w:history="1">
        <w:r w:rsidR="006A0E59" w:rsidRPr="006A0E59">
          <w:rPr>
            <w:rStyle w:val="a9"/>
          </w:rPr>
          <w:t>https://developer.mozilla.org/en-US/docs/Web/HTML/Element/dt</w:t>
        </w:r>
      </w:hyperlink>
    </w:p>
    <w:p w14:paraId="74DAB3F3" w14:textId="5460D938" w:rsidR="006A0E59" w:rsidRPr="006A0E59" w:rsidRDefault="00000000">
      <w:pPr>
        <w:pStyle w:val="ac"/>
        <w:numPr>
          <w:ilvl w:val="0"/>
          <w:numId w:val="11"/>
        </w:numPr>
      </w:pPr>
      <w:hyperlink r:id="rId35" w:history="1">
        <w:r w:rsidR="006A0E59" w:rsidRPr="006A0E59">
          <w:rPr>
            <w:rStyle w:val="a9"/>
          </w:rPr>
          <w:t>https://developer.mozilla.org/en-US/docs/Web/HTML/Element/dd</w:t>
        </w:r>
      </w:hyperlink>
    </w:p>
    <w:p w14:paraId="5796E98E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74E82711" w14:textId="7710B905" w:rsidR="006A0E59" w:rsidRDefault="003523A7" w:rsidP="003523A7">
      <w:pPr>
        <w:pStyle w:val="2"/>
      </w:pPr>
      <w:r>
        <w:lastRenderedPageBreak/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2738FF1C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8BF3F3F" wp14:editId="0832A5CA">
            <wp:extent cx="5155622" cy="2557307"/>
            <wp:effectExtent l="19050" t="19050" r="26035" b="14605"/>
            <wp:docPr id="1473775026" name="Картина 5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912" cy="2560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EB6477">
      <w:pPr>
        <w:pStyle w:val="3"/>
      </w:pPr>
      <w:r>
        <w:t>Requirements</w:t>
      </w:r>
    </w:p>
    <w:p w14:paraId="48533A4E" w14:textId="00FEC96A" w:rsidR="00EB6477" w:rsidRDefault="00EB6477">
      <w:pPr>
        <w:pStyle w:val="ac"/>
        <w:numPr>
          <w:ilvl w:val="0"/>
          <w:numId w:val="12"/>
        </w:numPr>
      </w:pPr>
      <w:r>
        <w:t>Use the copy provided in the file.</w:t>
      </w:r>
    </w:p>
    <w:p w14:paraId="535E1410" w14:textId="77777777" w:rsidR="00AE3007" w:rsidRPr="00AE3007" w:rsidRDefault="00EB6477">
      <w:pPr>
        <w:pStyle w:val="ac"/>
        <w:numPr>
          <w:ilvl w:val="0"/>
          <w:numId w:val="12"/>
        </w:numPr>
      </w:pPr>
      <w:r>
        <w:t xml:space="preserve">Body element must contain </w:t>
      </w:r>
      <w:r w:rsidRPr="00EB6477">
        <w:rPr>
          <w:b/>
          <w:bCs/>
        </w:rPr>
        <w:t xml:space="preserve">5 </w:t>
      </w:r>
    </w:p>
    <w:p w14:paraId="072D208B" w14:textId="77777777" w:rsidR="00AE300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>a</w:t>
      </w:r>
      <w:r>
        <w:t xml:space="preserve"> </w:t>
      </w:r>
      <w:proofErr w:type="gramStart"/>
      <w:r>
        <w:t>elements</w:t>
      </w:r>
      <w:proofErr w:type="gramEnd"/>
      <w:r>
        <w:t xml:space="preserve">, </w:t>
      </w:r>
    </w:p>
    <w:p w14:paraId="450D9AE5" w14:textId="77777777" w:rsidR="00AE300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>2 strong</w:t>
      </w:r>
      <w:r>
        <w:t xml:space="preserve"> elements, </w:t>
      </w:r>
    </w:p>
    <w:p w14:paraId="2309B80E" w14:textId="77777777" w:rsidR="00AE300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 xml:space="preserve">2 </w:t>
      </w:r>
      <w:proofErr w:type="spellStart"/>
      <w:r w:rsidRPr="00EB6477">
        <w:rPr>
          <w:b/>
          <w:bCs/>
        </w:rPr>
        <w:t>em</w:t>
      </w:r>
      <w:proofErr w:type="spellEnd"/>
      <w:r>
        <w:t xml:space="preserve"> elements, </w:t>
      </w:r>
    </w:p>
    <w:p w14:paraId="1D3AAC56" w14:textId="77777777" w:rsidR="00AE300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>1 cite</w:t>
      </w:r>
      <w:r>
        <w:t xml:space="preserve"> element, </w:t>
      </w:r>
    </w:p>
    <w:p w14:paraId="582989FD" w14:textId="77777777" w:rsidR="00AE300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>1 sum</w:t>
      </w:r>
      <w:r>
        <w:t xml:space="preserve"> element and </w:t>
      </w:r>
    </w:p>
    <w:p w14:paraId="0B1DF2FE" w14:textId="6EF21556" w:rsidR="00EB6477" w:rsidRDefault="00EB6477" w:rsidP="00AE3007">
      <w:pPr>
        <w:pStyle w:val="ac"/>
        <w:numPr>
          <w:ilvl w:val="1"/>
          <w:numId w:val="12"/>
        </w:numPr>
      </w:pPr>
      <w:r w:rsidRPr="00EB6477">
        <w:rPr>
          <w:b/>
          <w:bCs/>
        </w:rPr>
        <w:t xml:space="preserve">1 </w:t>
      </w:r>
      <w:proofErr w:type="spellStart"/>
      <w:r w:rsidRPr="00EB6477">
        <w:rPr>
          <w:b/>
          <w:bCs/>
        </w:rPr>
        <w:t>abbr</w:t>
      </w:r>
      <w:proofErr w:type="spellEnd"/>
      <w:r>
        <w:t xml:space="preserve"> element.</w:t>
      </w:r>
    </w:p>
    <w:p w14:paraId="03FEFF4D" w14:textId="62939D24" w:rsidR="006466D7" w:rsidRPr="00EB6477" w:rsidRDefault="00B3726E">
      <w:pPr>
        <w:pStyle w:val="ac"/>
        <w:numPr>
          <w:ilvl w:val="0"/>
          <w:numId w:val="12"/>
        </w:numPr>
      </w:pPr>
      <w:r>
        <w:t>Ensure your HTML code is valid and follows best practices. You can use the W3C Validator for checking.</w:t>
      </w:r>
    </w:p>
    <w:p w14:paraId="1F541C9F" w14:textId="77777777" w:rsidR="00721227" w:rsidRDefault="00721227" w:rsidP="00721227">
      <w:pPr>
        <w:pStyle w:val="3"/>
      </w:pPr>
      <w:r>
        <w:t>Resources</w:t>
      </w:r>
    </w:p>
    <w:p w14:paraId="0AFAA4AB" w14:textId="250285CA" w:rsidR="00EB6477" w:rsidRPr="00DA1F3B" w:rsidRDefault="00000000">
      <w:pPr>
        <w:pStyle w:val="ac"/>
        <w:numPr>
          <w:ilvl w:val="0"/>
          <w:numId w:val="13"/>
        </w:numPr>
      </w:pPr>
      <w:hyperlink r:id="rId37" w:history="1">
        <w:r w:rsidR="00EB6477" w:rsidRPr="00DA1F3B">
          <w:rPr>
            <w:rStyle w:val="a9"/>
          </w:rPr>
          <w:t>https://developer.mozilla.org/en-</w:t>
        </w:r>
        <w:r w:rsidR="00EB6477" w:rsidRPr="00DA1F3B">
          <w:rPr>
            <w:rStyle w:val="a9"/>
          </w:rPr>
          <w:t>U</w:t>
        </w:r>
        <w:r w:rsidR="00EB6477" w:rsidRPr="00DA1F3B">
          <w:rPr>
            <w:rStyle w:val="a9"/>
          </w:rPr>
          <w:t>S/docs/Web/</w:t>
        </w:r>
        <w:r w:rsidR="00EB6477" w:rsidRPr="00DA1F3B">
          <w:rPr>
            <w:rStyle w:val="a9"/>
          </w:rPr>
          <w:t>H</w:t>
        </w:r>
        <w:r w:rsidR="00EB6477" w:rsidRPr="00DA1F3B">
          <w:rPr>
            <w:rStyle w:val="a9"/>
          </w:rPr>
          <w:t>TML/Element/a</w:t>
        </w:r>
      </w:hyperlink>
    </w:p>
    <w:p w14:paraId="657FDBAE" w14:textId="55C4D0C5" w:rsidR="00EB6477" w:rsidRPr="00DA1F3B" w:rsidRDefault="00000000">
      <w:pPr>
        <w:pStyle w:val="ac"/>
        <w:numPr>
          <w:ilvl w:val="0"/>
          <w:numId w:val="13"/>
        </w:numPr>
      </w:pPr>
      <w:hyperlink r:id="rId38" w:history="1">
        <w:r w:rsidR="00EB6477" w:rsidRPr="00DA1F3B">
          <w:rPr>
            <w:rStyle w:val="a9"/>
          </w:rPr>
          <w:t>https://developer.mozilla.org/en-US/do</w:t>
        </w:r>
        <w:r w:rsidR="00EB6477" w:rsidRPr="00DA1F3B">
          <w:rPr>
            <w:rStyle w:val="a9"/>
          </w:rPr>
          <w:t>c</w:t>
        </w:r>
        <w:r w:rsidR="00EB6477" w:rsidRPr="00DA1F3B">
          <w:rPr>
            <w:rStyle w:val="a9"/>
          </w:rPr>
          <w:t>s/Web/HTML/Element/strong</w:t>
        </w:r>
      </w:hyperlink>
    </w:p>
    <w:p w14:paraId="4153760F" w14:textId="2D236FC0" w:rsidR="00EB6477" w:rsidRPr="00DA1F3B" w:rsidRDefault="00000000">
      <w:pPr>
        <w:pStyle w:val="ac"/>
        <w:numPr>
          <w:ilvl w:val="0"/>
          <w:numId w:val="13"/>
        </w:numPr>
      </w:pPr>
      <w:hyperlink r:id="rId39" w:history="1">
        <w:r w:rsidR="00EB6477" w:rsidRPr="00DA1F3B">
          <w:rPr>
            <w:rStyle w:val="a9"/>
          </w:rPr>
          <w:t>https://developer.m</w:t>
        </w:r>
        <w:r w:rsidR="00EB6477" w:rsidRPr="00DA1F3B">
          <w:rPr>
            <w:rStyle w:val="a9"/>
          </w:rPr>
          <w:t>o</w:t>
        </w:r>
        <w:r w:rsidR="00EB6477" w:rsidRPr="00DA1F3B">
          <w:rPr>
            <w:rStyle w:val="a9"/>
          </w:rPr>
          <w:t>zilla.org/en-US/docs/Web/HTML/Element/em</w:t>
        </w:r>
      </w:hyperlink>
    </w:p>
    <w:p w14:paraId="49965788" w14:textId="502C399A" w:rsidR="00EB6477" w:rsidRPr="00DA1F3B" w:rsidRDefault="00000000">
      <w:pPr>
        <w:pStyle w:val="ac"/>
        <w:numPr>
          <w:ilvl w:val="0"/>
          <w:numId w:val="13"/>
        </w:numPr>
      </w:pPr>
      <w:hyperlink r:id="rId40" w:history="1">
        <w:r w:rsidR="00EB6477" w:rsidRPr="00DA1F3B">
          <w:rPr>
            <w:rStyle w:val="a9"/>
          </w:rPr>
          <w:t>https://developer.mozilla.org/en-US/d</w:t>
        </w:r>
        <w:r w:rsidR="00EB6477" w:rsidRPr="00DA1F3B">
          <w:rPr>
            <w:rStyle w:val="a9"/>
          </w:rPr>
          <w:t>o</w:t>
        </w:r>
        <w:r w:rsidR="00EB6477" w:rsidRPr="00DA1F3B">
          <w:rPr>
            <w:rStyle w:val="a9"/>
          </w:rPr>
          <w:t>cs/Web/HTML/Element/cite</w:t>
        </w:r>
      </w:hyperlink>
    </w:p>
    <w:p w14:paraId="4CB602A8" w14:textId="637F123F" w:rsidR="00EB6477" w:rsidRPr="00DA1F3B" w:rsidRDefault="00000000">
      <w:pPr>
        <w:pStyle w:val="ac"/>
        <w:numPr>
          <w:ilvl w:val="0"/>
          <w:numId w:val="13"/>
        </w:numPr>
      </w:pPr>
      <w:hyperlink r:id="rId41" w:history="1">
        <w:r w:rsidR="00EB6477" w:rsidRPr="00DA1F3B">
          <w:rPr>
            <w:rStyle w:val="a9"/>
          </w:rPr>
          <w:t>https://developer.mozilla.org/en-US/docs/Web/HTML/Element/sup</w:t>
        </w:r>
      </w:hyperlink>
    </w:p>
    <w:p w14:paraId="70734294" w14:textId="19D2B6DF" w:rsidR="00EB6477" w:rsidRPr="00DA1F3B" w:rsidRDefault="00000000">
      <w:pPr>
        <w:pStyle w:val="ac"/>
        <w:numPr>
          <w:ilvl w:val="0"/>
          <w:numId w:val="13"/>
        </w:numPr>
      </w:pPr>
      <w:hyperlink r:id="rId42" w:history="1">
        <w:r w:rsidR="00EB6477" w:rsidRPr="00DA1F3B">
          <w:rPr>
            <w:rStyle w:val="a9"/>
          </w:rPr>
          <w:t>https://developer.mozilla.org/en-US/docs/Web/HTML/Element/sub</w:t>
        </w:r>
      </w:hyperlink>
    </w:p>
    <w:p w14:paraId="398A28FC" w14:textId="727DBF94" w:rsidR="00EB6477" w:rsidRPr="00DA1F3B" w:rsidRDefault="00000000">
      <w:pPr>
        <w:pStyle w:val="ac"/>
        <w:numPr>
          <w:ilvl w:val="0"/>
          <w:numId w:val="13"/>
        </w:numPr>
      </w:pPr>
      <w:hyperlink r:id="rId43" w:history="1">
        <w:r w:rsidR="00EB6477" w:rsidRPr="00DA1F3B">
          <w:rPr>
            <w:rStyle w:val="a9"/>
          </w:rPr>
          <w:t>https://developer.mozilla.org/en-US/docs/Web/HTML/Element/abbr</w:t>
        </w:r>
      </w:hyperlink>
    </w:p>
    <w:p w14:paraId="0DEB1546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3D87A40F" w14:textId="538AC66D" w:rsidR="00EB6477" w:rsidRDefault="00EB6477" w:rsidP="00EB6477">
      <w:pPr>
        <w:pStyle w:val="2"/>
      </w:pPr>
      <w:r>
        <w:lastRenderedPageBreak/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271E4B22">
            <wp:extent cx="4145915" cy="6675477"/>
            <wp:effectExtent l="19050" t="19050" r="26035" b="11430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775" cy="66800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721227">
      <w:pPr>
        <w:pStyle w:val="3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</w:p>
    <w:p w14:paraId="30B2A6CF" w14:textId="17C3CA63" w:rsidR="001B5FA8" w:rsidRPr="004E29F9" w:rsidRDefault="001B5FA8" w:rsidP="001B5FA8">
      <w:pPr>
        <w:numPr>
          <w:ilvl w:val="1"/>
          <w:numId w:val="23"/>
        </w:numPr>
        <w:spacing w:before="0" w:after="0"/>
      </w:pPr>
      <w:r w:rsidRPr="00366874">
        <w:t xml:space="preserve">Create a </w:t>
      </w:r>
      <w:r w:rsidRPr="001B5FA8">
        <w:rPr>
          <w:b/>
          <w:bCs/>
        </w:rPr>
        <w:t>CSS</w:t>
      </w:r>
      <w:r w:rsidRPr="00366874">
        <w:t xml:space="preserve"> file named </w:t>
      </w:r>
      <w:r>
        <w:rPr>
          <w:b/>
          <w:bCs/>
          <w:lang w:val="en-GB"/>
        </w:rPr>
        <w:t>images</w:t>
      </w:r>
      <w:r w:rsidRPr="00366874">
        <w:rPr>
          <w:b/>
          <w:bCs/>
        </w:rPr>
        <w:t>.css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proofErr w:type="spellStart"/>
      <w:r w:rsidRPr="001B5FA8">
        <w:rPr>
          <w:b/>
          <w:bCs/>
          <w:lang w:val="en-GB"/>
        </w:rPr>
        <w:t>img</w:t>
      </w:r>
      <w:proofErr w:type="spellEnd"/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ac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proofErr w:type="spellStart"/>
      <w:r w:rsidRPr="001B5FA8">
        <w:rPr>
          <w:b/>
          <w:bCs/>
          <w:lang w:val="en-GB"/>
        </w:rPr>
        <w:t>ul</w:t>
      </w:r>
      <w:proofErr w:type="spellEnd"/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7"/>
    <w:p w14:paraId="3D13906A" w14:textId="7CCF9227" w:rsidR="00721227" w:rsidRDefault="00721227" w:rsidP="00721227">
      <w:pPr>
        <w:pStyle w:val="3"/>
      </w:pPr>
      <w:r>
        <w:lastRenderedPageBreak/>
        <w:t>Resources</w:t>
      </w:r>
    </w:p>
    <w:p w14:paraId="0ABF43BC" w14:textId="368DF5BC" w:rsidR="006479C0" w:rsidRPr="00F76E21" w:rsidRDefault="00000000">
      <w:pPr>
        <w:pStyle w:val="ac"/>
        <w:numPr>
          <w:ilvl w:val="0"/>
          <w:numId w:val="14"/>
        </w:numPr>
      </w:pPr>
      <w:hyperlink r:id="rId45" w:history="1">
        <w:r w:rsidR="00721227" w:rsidRPr="00DA1F3B">
          <w:rPr>
            <w:rStyle w:val="a9"/>
          </w:rPr>
          <w:t>https://developer.mozilla.org/en-US/docs/Web/HTML/Element/img</w:t>
        </w:r>
      </w:hyperlink>
      <w:r w:rsidR="006479C0">
        <w:br w:type="page"/>
      </w:r>
    </w:p>
    <w:p w14:paraId="67D8D898" w14:textId="0E9BD176" w:rsidR="00EB6477" w:rsidRDefault="00EB6477" w:rsidP="00EB6477">
      <w:pPr>
        <w:pStyle w:val="2"/>
      </w:pPr>
      <w:r>
        <w:lastRenderedPageBreak/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721227">
      <w:pPr>
        <w:pStyle w:val="3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989F5E7" w14:textId="77777777" w:rsidR="004D017C" w:rsidRPr="00476312" w:rsidRDefault="004D017C" w:rsidP="004D017C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2CAB722A" w14:textId="0FF48D4C" w:rsidR="004D017C" w:rsidRPr="002D1070" w:rsidRDefault="004D017C" w:rsidP="004D017C">
      <w:pPr>
        <w:numPr>
          <w:ilvl w:val="1"/>
          <w:numId w:val="22"/>
        </w:numPr>
        <w:spacing w:before="0" w:after="0"/>
      </w:pPr>
      <w:r w:rsidRPr="00476312">
        <w:t xml:space="preserve">Create a </w:t>
      </w:r>
      <w:r w:rsidRPr="00220DC3">
        <w:rPr>
          <w:b/>
          <w:bCs/>
        </w:rPr>
        <w:t>CSS</w:t>
      </w:r>
      <w:r w:rsidRPr="00476312">
        <w:t xml:space="preserve"> file named </w:t>
      </w:r>
      <w:r>
        <w:rPr>
          <w:b/>
          <w:bCs/>
          <w:lang w:val="en-GB"/>
        </w:rPr>
        <w:t>semantic-tags</w:t>
      </w:r>
      <w:r w:rsidRPr="00476312">
        <w:rPr>
          <w:b/>
          <w:bCs/>
        </w:rPr>
        <w:t>.css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41890280" w14:textId="177E38D8" w:rsidR="00721227" w:rsidRDefault="004D017C" w:rsidP="004D017C">
      <w:pPr>
        <w:pStyle w:val="3"/>
      </w:pPr>
      <w:r>
        <w:rPr>
          <w:lang w:val="en-GB"/>
        </w:rPr>
        <w:t>footer</w:t>
      </w:r>
      <w:bookmarkEnd w:id="10"/>
      <w:r w:rsidR="00721227">
        <w:t>Resources</w:t>
      </w:r>
    </w:p>
    <w:p w14:paraId="56883561" w14:textId="0B46C83D" w:rsidR="00721227" w:rsidRPr="00DA1F3B" w:rsidRDefault="00000000">
      <w:pPr>
        <w:pStyle w:val="ac"/>
        <w:numPr>
          <w:ilvl w:val="0"/>
          <w:numId w:val="14"/>
        </w:numPr>
      </w:pPr>
      <w:hyperlink r:id="rId47" w:history="1">
        <w:r w:rsidR="00721227" w:rsidRPr="00DA1F3B">
          <w:rPr>
            <w:rStyle w:val="a9"/>
          </w:rPr>
          <w:t>https://developer.mozilla.org/en-US/docs/Web/HTML/Element/header</w:t>
        </w:r>
      </w:hyperlink>
    </w:p>
    <w:p w14:paraId="6096CD9D" w14:textId="6A30A038" w:rsidR="00721227" w:rsidRPr="00DA1F3B" w:rsidRDefault="00000000">
      <w:pPr>
        <w:pStyle w:val="ac"/>
        <w:numPr>
          <w:ilvl w:val="0"/>
          <w:numId w:val="14"/>
        </w:numPr>
      </w:pPr>
      <w:hyperlink r:id="rId48" w:history="1">
        <w:r w:rsidR="00721227" w:rsidRPr="00DA1F3B">
          <w:rPr>
            <w:rStyle w:val="a9"/>
          </w:rPr>
          <w:t>https://developer.mozilla.org/en-US/docs/Web/HTML/Element/footer</w:t>
        </w:r>
      </w:hyperlink>
    </w:p>
    <w:p w14:paraId="3EDD36DB" w14:textId="65869C68" w:rsidR="00721227" w:rsidRPr="00DA1F3B" w:rsidRDefault="00000000">
      <w:pPr>
        <w:pStyle w:val="ac"/>
        <w:numPr>
          <w:ilvl w:val="0"/>
          <w:numId w:val="14"/>
        </w:numPr>
      </w:pPr>
      <w:hyperlink r:id="rId49" w:history="1">
        <w:r w:rsidR="00721227" w:rsidRPr="00DA1F3B">
          <w:rPr>
            <w:rStyle w:val="a9"/>
          </w:rPr>
          <w:t>https://developer.mozilla.org/en-US/docs/Web/HTML/Element/main</w:t>
        </w:r>
      </w:hyperlink>
    </w:p>
    <w:p w14:paraId="29A3B3EB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1FA95A83" w14:textId="669628AF" w:rsidR="00721227" w:rsidRDefault="00721227" w:rsidP="00721227">
      <w:pPr>
        <w:pStyle w:val="2"/>
      </w:pPr>
      <w:r>
        <w:lastRenderedPageBreak/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721227">
      <w:pPr>
        <w:pStyle w:val="3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5A96557" w14:textId="40F54198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 </w:t>
      </w:r>
      <w:r w:rsidRPr="00220DC3">
        <w:rPr>
          <w:b/>
          <w:bCs/>
        </w:rPr>
        <w:t>CSS</w:t>
      </w:r>
      <w:r w:rsidRPr="00C35461">
        <w:t xml:space="preserve"> file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css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67DEF6D3" w:rsidR="006466D7" w:rsidRPr="00220DC3" w:rsidRDefault="001B5FA8" w:rsidP="007619D3">
      <w:pPr>
        <w:pStyle w:val="ac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6E03597E" w14:textId="77777777" w:rsidR="00721227" w:rsidRDefault="00721227" w:rsidP="00721227">
      <w:pPr>
        <w:pStyle w:val="3"/>
      </w:pPr>
      <w:r>
        <w:t>Resources</w:t>
      </w:r>
    </w:p>
    <w:p w14:paraId="6AD26093" w14:textId="7E27F88B" w:rsidR="00721227" w:rsidRPr="00DA1F3B" w:rsidRDefault="00000000">
      <w:pPr>
        <w:pStyle w:val="ac"/>
        <w:numPr>
          <w:ilvl w:val="0"/>
          <w:numId w:val="15"/>
        </w:numPr>
      </w:pPr>
      <w:hyperlink r:id="rId51" w:history="1">
        <w:r w:rsidR="00721227" w:rsidRPr="00DA1F3B">
          <w:rPr>
            <w:rStyle w:val="a9"/>
          </w:rPr>
          <w:t>https://developer.mozilla.org/en-US/docs/Web/HTML/Element/article</w:t>
        </w:r>
      </w:hyperlink>
    </w:p>
    <w:p w14:paraId="5C31D708" w14:textId="04919312" w:rsidR="00721227" w:rsidRPr="00DA1F3B" w:rsidRDefault="00000000">
      <w:pPr>
        <w:pStyle w:val="ac"/>
        <w:numPr>
          <w:ilvl w:val="0"/>
          <w:numId w:val="15"/>
        </w:numPr>
      </w:pPr>
      <w:hyperlink r:id="rId52" w:history="1">
        <w:r w:rsidR="00721227" w:rsidRPr="00DA1F3B">
          <w:rPr>
            <w:rStyle w:val="a9"/>
          </w:rPr>
          <w:t>https://developer.mozilla.org/en-US/docs/Web/HTML/Element/section</w:t>
        </w:r>
      </w:hyperlink>
    </w:p>
    <w:p w14:paraId="330E1759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16665AF" w14:textId="0839F8E5" w:rsidR="00721227" w:rsidRDefault="00721227" w:rsidP="00721227">
      <w:pPr>
        <w:pStyle w:val="2"/>
      </w:pPr>
      <w:r>
        <w:lastRenderedPageBreak/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721227">
      <w:pPr>
        <w:pStyle w:val="3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</w:p>
    <w:p w14:paraId="123A0159" w14:textId="69F85691" w:rsidR="0009044D" w:rsidRPr="004E5F10" w:rsidRDefault="0009044D" w:rsidP="0009044D">
      <w:pPr>
        <w:numPr>
          <w:ilvl w:val="1"/>
          <w:numId w:val="26"/>
        </w:numPr>
        <w:spacing w:before="0" w:after="0"/>
      </w:pPr>
      <w:r w:rsidRPr="00AB16DD">
        <w:t xml:space="preserve">Create a </w:t>
      </w:r>
      <w:r w:rsidRPr="00220DC3">
        <w:rPr>
          <w:b/>
          <w:bCs/>
        </w:rPr>
        <w:t>CSS</w:t>
      </w:r>
      <w:r w:rsidRPr="00AB16DD">
        <w:t xml:space="preserve"> file named </w:t>
      </w:r>
      <w:r>
        <w:rPr>
          <w:b/>
          <w:bCs/>
          <w:lang w:val="en-GB"/>
        </w:rPr>
        <w:t>semantic-tags-part3</w:t>
      </w:r>
      <w:r w:rsidRPr="00AB16DD">
        <w:rPr>
          <w:b/>
          <w:bCs/>
        </w:rPr>
        <w:t>.css</w:t>
      </w:r>
      <w:bookmarkStart w:id="12" w:name="_Hlk166495373"/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ac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721227">
      <w:pPr>
        <w:pStyle w:val="3"/>
      </w:pPr>
      <w:r>
        <w:t>Resources</w:t>
      </w:r>
    </w:p>
    <w:p w14:paraId="6D867466" w14:textId="0955C559" w:rsidR="00721227" w:rsidRPr="00DA1F3B" w:rsidRDefault="00000000">
      <w:pPr>
        <w:pStyle w:val="ac"/>
        <w:numPr>
          <w:ilvl w:val="0"/>
          <w:numId w:val="16"/>
        </w:numPr>
      </w:pPr>
      <w:hyperlink r:id="rId54" w:history="1">
        <w:r w:rsidR="00721227" w:rsidRPr="00DA1F3B">
          <w:rPr>
            <w:rStyle w:val="a9"/>
          </w:rPr>
          <w:t>https://developer.mozilla.org/en-US/docs/Web/HTML/Element/details</w:t>
        </w:r>
      </w:hyperlink>
    </w:p>
    <w:p w14:paraId="3212B8B4" w14:textId="048C0B09" w:rsidR="00721227" w:rsidRPr="00DA1F3B" w:rsidRDefault="00000000">
      <w:pPr>
        <w:pStyle w:val="ac"/>
        <w:numPr>
          <w:ilvl w:val="0"/>
          <w:numId w:val="16"/>
        </w:numPr>
      </w:pPr>
      <w:hyperlink r:id="rId55" w:history="1">
        <w:r w:rsidR="00721227" w:rsidRPr="00DA1F3B">
          <w:rPr>
            <w:rStyle w:val="a9"/>
          </w:rPr>
          <w:t>https://developer.mozilla.org/en-US/docs/Web/HTML/Element/summary</w:t>
        </w:r>
      </w:hyperlink>
    </w:p>
    <w:p w14:paraId="7C20EFE5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02B4A90" w14:textId="3EA286FA" w:rsidR="00721227" w:rsidRDefault="00721227" w:rsidP="00721227">
      <w:pPr>
        <w:pStyle w:val="2"/>
      </w:pPr>
      <w:r>
        <w:lastRenderedPageBreak/>
        <w:t xml:space="preserve">Semantic Tags – Figure, </w:t>
      </w:r>
      <w:proofErr w:type="spellStart"/>
      <w:r>
        <w:t>Figcaption</w:t>
      </w:r>
      <w:proofErr w:type="spellEnd"/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668144A0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721227">
      <w:pPr>
        <w:pStyle w:val="3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0D1A405" w14:textId="06982612" w:rsidR="00304946" w:rsidRPr="004E5F10" w:rsidRDefault="00304946" w:rsidP="00D9727E">
      <w:pPr>
        <w:numPr>
          <w:ilvl w:val="1"/>
          <w:numId w:val="27"/>
        </w:numPr>
        <w:spacing w:before="0" w:after="0"/>
      </w:pPr>
      <w:r w:rsidRPr="004E5F10">
        <w:t xml:space="preserve">Create a </w:t>
      </w:r>
      <w:r w:rsidRPr="00220DC3">
        <w:rPr>
          <w:b/>
          <w:bCs/>
        </w:rPr>
        <w:t>CSS</w:t>
      </w:r>
      <w:r w:rsidRPr="004E5F10">
        <w:t xml:space="preserve"> file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css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ac"/>
        <w:numPr>
          <w:ilvl w:val="2"/>
          <w:numId w:val="30"/>
        </w:numPr>
        <w:rPr>
          <w:b/>
          <w:bCs/>
        </w:rPr>
      </w:pPr>
      <w:proofErr w:type="spellStart"/>
      <w:r w:rsidRPr="00220DC3">
        <w:rPr>
          <w:b/>
          <w:bCs/>
          <w:lang w:val="en-GB"/>
        </w:rPr>
        <w:t>figcaption</w:t>
      </w:r>
      <w:proofErr w:type="spellEnd"/>
    </w:p>
    <w:p w14:paraId="08392CB9" w14:textId="77777777" w:rsidR="00721227" w:rsidRDefault="00721227" w:rsidP="00721227">
      <w:pPr>
        <w:pStyle w:val="3"/>
      </w:pPr>
      <w:r>
        <w:t>Resources</w:t>
      </w:r>
    </w:p>
    <w:p w14:paraId="577B5BDC" w14:textId="2BE30942" w:rsidR="00721227" w:rsidRPr="00DA1F3B" w:rsidRDefault="00000000">
      <w:pPr>
        <w:pStyle w:val="ac"/>
        <w:numPr>
          <w:ilvl w:val="0"/>
          <w:numId w:val="17"/>
        </w:numPr>
      </w:pPr>
      <w:hyperlink r:id="rId57" w:history="1">
        <w:r w:rsidR="00721227" w:rsidRPr="00DA1F3B">
          <w:rPr>
            <w:rStyle w:val="a9"/>
          </w:rPr>
          <w:t>https://developer.mozilla.org/en-US/docs/Web/HTML/Element/figure</w:t>
        </w:r>
      </w:hyperlink>
    </w:p>
    <w:p w14:paraId="4F297446" w14:textId="69F377DD" w:rsidR="00721227" w:rsidRPr="00DA1F3B" w:rsidRDefault="00000000">
      <w:pPr>
        <w:pStyle w:val="ac"/>
        <w:numPr>
          <w:ilvl w:val="0"/>
          <w:numId w:val="17"/>
        </w:numPr>
      </w:pPr>
      <w:hyperlink r:id="rId58" w:history="1">
        <w:r w:rsidR="00721227" w:rsidRPr="00DA1F3B">
          <w:rPr>
            <w:rStyle w:val="a9"/>
          </w:rPr>
          <w:t>https://developer.mozilla.org/en-US/docs/Web/HTML/Element/figcaption</w:t>
        </w:r>
      </w:hyperlink>
    </w:p>
    <w:p w14:paraId="18A6C82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916FEE4" w14:textId="16A0248C" w:rsidR="00721227" w:rsidRDefault="00721227" w:rsidP="00721227">
      <w:pPr>
        <w:pStyle w:val="2"/>
      </w:pPr>
      <w:r>
        <w:lastRenderedPageBreak/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C8AE4C" wp14:editId="6052E0A7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721227">
      <w:pPr>
        <w:pStyle w:val="3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A5318" w14:textId="77777777" w:rsidR="00D33BE4" w:rsidRPr="004E5F10" w:rsidRDefault="00D33BE4" w:rsidP="00D33BE4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582F6C4" w14:textId="19BC62DC" w:rsidR="00D33BE4" w:rsidRPr="004E5F10" w:rsidRDefault="00D33BE4" w:rsidP="00D33BE4">
      <w:pPr>
        <w:numPr>
          <w:ilvl w:val="1"/>
          <w:numId w:val="28"/>
        </w:numPr>
        <w:spacing w:before="0" w:after="0"/>
      </w:pPr>
      <w:r w:rsidRPr="004E5F10">
        <w:t xml:space="preserve">Create a </w:t>
      </w:r>
      <w:r w:rsidRPr="00220DC3">
        <w:rPr>
          <w:b/>
          <w:bCs/>
        </w:rPr>
        <w:t>CSS</w:t>
      </w:r>
      <w:r w:rsidRPr="004E5F10">
        <w:t xml:space="preserve"> file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css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1A6EEE">
      <w:pPr>
        <w:pStyle w:val="3"/>
      </w:pPr>
      <w:r>
        <w:t>Resources</w:t>
      </w:r>
    </w:p>
    <w:p w14:paraId="0F53A12F" w14:textId="61B6D78D" w:rsidR="001A6EEE" w:rsidRPr="00DA1F3B" w:rsidRDefault="00000000">
      <w:pPr>
        <w:pStyle w:val="ac"/>
        <w:numPr>
          <w:ilvl w:val="0"/>
          <w:numId w:val="18"/>
        </w:numPr>
      </w:pPr>
      <w:hyperlink r:id="rId60" w:history="1">
        <w:r w:rsidR="001A6EEE" w:rsidRPr="00DA1F3B">
          <w:rPr>
            <w:rStyle w:val="a9"/>
          </w:rPr>
          <w:t>https://developer.mozilla.org/en-US/docs/Web/HTML/Element/nav</w:t>
        </w:r>
      </w:hyperlink>
    </w:p>
    <w:p w14:paraId="13DAE3DF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75A6D2" w14:textId="515A64D3" w:rsidR="00721227" w:rsidRDefault="00721227" w:rsidP="00721227">
      <w:pPr>
        <w:pStyle w:val="2"/>
      </w:pPr>
      <w:r>
        <w:lastRenderedPageBreak/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5ABB5ADC" w:rsidR="0084488C" w:rsidRDefault="0084488C" w:rsidP="00721227">
      <w:r>
        <w:rPr>
          <w:noProof/>
        </w:rPr>
        <w:drawing>
          <wp:inline distT="0" distB="0" distL="0" distR="0" wp14:anchorId="3723CC40" wp14:editId="60EAE1C6">
            <wp:extent cx="4527870" cy="2546927"/>
            <wp:effectExtent l="12700" t="12700" r="6350" b="19050"/>
            <wp:docPr id="1909876639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870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721227">
      <w:pPr>
        <w:pStyle w:val="3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72E8E761" w14:textId="6F908621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 </w:t>
      </w:r>
      <w:r w:rsidRPr="00220DC3">
        <w:rPr>
          <w:b/>
          <w:bCs/>
        </w:rPr>
        <w:t>CSS</w:t>
      </w:r>
      <w:r w:rsidRPr="004E5F10">
        <w:t xml:space="preserve"> file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css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ac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ac"/>
        <w:numPr>
          <w:ilvl w:val="0"/>
          <w:numId w:val="6"/>
        </w:numPr>
      </w:pPr>
      <w:r w:rsidRPr="005B01DB"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ac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ac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3A7CEDD1" w14:textId="0BA5A51B" w:rsidR="006466D7" w:rsidRPr="006466D7" w:rsidRDefault="00B3726E">
      <w:pPr>
        <w:pStyle w:val="ac"/>
        <w:numPr>
          <w:ilvl w:val="0"/>
          <w:numId w:val="6"/>
        </w:numPr>
      </w:pPr>
      <w:r>
        <w:t>Ensure your HTML code is valid and follows best practices. You can use the W3C Validator for checking.</w:t>
      </w:r>
    </w:p>
    <w:p w14:paraId="4FB9C3A4" w14:textId="06432FAF" w:rsidR="00721227" w:rsidRDefault="00721227" w:rsidP="001A6EEE">
      <w:pPr>
        <w:pStyle w:val="3"/>
      </w:pPr>
      <w:r>
        <w:t>Resources</w:t>
      </w:r>
    </w:p>
    <w:p w14:paraId="636B2FB0" w14:textId="16312898" w:rsidR="006479C0" w:rsidRPr="00A059F8" w:rsidRDefault="00000000">
      <w:pPr>
        <w:pStyle w:val="ac"/>
        <w:numPr>
          <w:ilvl w:val="0"/>
          <w:numId w:val="18"/>
        </w:numPr>
        <w:rPr>
          <w:rStyle w:val="a9"/>
          <w:color w:val="auto"/>
          <w:u w:val="none"/>
        </w:rPr>
      </w:pPr>
      <w:hyperlink r:id="rId62" w:history="1">
        <w:r w:rsidR="001A6EEE" w:rsidRPr="00DA1F3B">
          <w:rPr>
            <w:rStyle w:val="a9"/>
          </w:rPr>
          <w:t>https://developer.mozilla.org/en-US/docs/Web/HTML/Element/time</w:t>
        </w:r>
      </w:hyperlink>
    </w:p>
    <w:p w14:paraId="5515C1F0" w14:textId="77777777" w:rsidR="00A059F8" w:rsidRDefault="00A059F8" w:rsidP="00A059F8"/>
    <w:p w14:paraId="59C95C31" w14:textId="77777777" w:rsidR="00A059F8" w:rsidRDefault="00A059F8" w:rsidP="00A059F8"/>
    <w:p w14:paraId="3D3C48F3" w14:textId="77777777" w:rsidR="00A059F8" w:rsidRDefault="00A059F8" w:rsidP="00A059F8"/>
    <w:p w14:paraId="1727481F" w14:textId="77777777" w:rsidR="00A059F8" w:rsidRDefault="00A059F8" w:rsidP="00A059F8"/>
    <w:p w14:paraId="68C50CFF" w14:textId="77777777" w:rsidR="00A059F8" w:rsidRDefault="00A059F8" w:rsidP="00A059F8"/>
    <w:p w14:paraId="42AF69B5" w14:textId="77777777" w:rsidR="00A059F8" w:rsidRDefault="00A059F8" w:rsidP="00A059F8"/>
    <w:p w14:paraId="199E6D40" w14:textId="77777777" w:rsidR="00A059F8" w:rsidRDefault="00A059F8" w:rsidP="00A059F8"/>
    <w:p w14:paraId="2798CE10" w14:textId="77777777" w:rsidR="00A059F8" w:rsidRDefault="00A059F8" w:rsidP="00A059F8"/>
    <w:p w14:paraId="4B16C4FB" w14:textId="77777777" w:rsidR="00A059F8" w:rsidRDefault="00A059F8" w:rsidP="00A059F8"/>
    <w:p w14:paraId="18576BB9" w14:textId="4F64A718" w:rsidR="00721227" w:rsidRDefault="00721227" w:rsidP="00721227">
      <w:pPr>
        <w:pStyle w:val="2"/>
      </w:pPr>
      <w:r>
        <w:lastRenderedPageBreak/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721227">
      <w:pPr>
        <w:pStyle w:val="3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</w:p>
    <w:p w14:paraId="27403AB8" w14:textId="73E0B7D8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 </w:t>
      </w:r>
      <w:r w:rsidRPr="00E678B6">
        <w:rPr>
          <w:b/>
          <w:bCs/>
        </w:rPr>
        <w:t>CSS</w:t>
      </w:r>
      <w:r w:rsidRPr="004E5F10">
        <w:t xml:space="preserve"> file named </w:t>
      </w:r>
      <w:r>
        <w:rPr>
          <w:b/>
          <w:bCs/>
          <w:lang w:val="en-GB"/>
        </w:rPr>
        <w:t>semantic-tags-blockquote</w:t>
      </w:r>
      <w:r w:rsidRPr="004E5F10">
        <w:rPr>
          <w:b/>
          <w:bCs/>
        </w:rPr>
        <w:t>.css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721227">
      <w:pPr>
        <w:pStyle w:val="3"/>
      </w:pPr>
      <w:r>
        <w:t>Resources</w:t>
      </w:r>
    </w:p>
    <w:p w14:paraId="066FC2C0" w14:textId="6734BD29" w:rsidR="00721227" w:rsidRPr="00DA1F3B" w:rsidRDefault="00000000">
      <w:pPr>
        <w:pStyle w:val="ac"/>
        <w:numPr>
          <w:ilvl w:val="0"/>
          <w:numId w:val="18"/>
        </w:numPr>
      </w:pPr>
      <w:hyperlink r:id="rId64" w:history="1">
        <w:r w:rsidR="001A6EEE" w:rsidRPr="00DA1F3B">
          <w:rPr>
            <w:rStyle w:val="a9"/>
          </w:rPr>
          <w:t>https://developer.mozilla.org/en-US/docs/Web/HTML/Element/blockquote</w:t>
        </w:r>
      </w:hyperlink>
    </w:p>
    <w:p w14:paraId="11026EB2" w14:textId="77777777" w:rsidR="006479C0" w:rsidRDefault="006479C0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60149D5" w14:textId="22116954" w:rsidR="00721227" w:rsidRDefault="00721227" w:rsidP="00721227">
      <w:pPr>
        <w:pStyle w:val="2"/>
      </w:pPr>
      <w:r>
        <w:lastRenderedPageBreak/>
        <w:t>Wiki Article</w:t>
      </w:r>
    </w:p>
    <w:p w14:paraId="05F365C4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69B54429" w14:textId="5364D249" w:rsidR="00D03207" w:rsidRPr="00D03207" w:rsidRDefault="00D03207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41F90C12" wp14:editId="0A7A0E1D">
            <wp:extent cx="5120224" cy="3735531"/>
            <wp:effectExtent l="19050" t="19050" r="23495" b="17780"/>
            <wp:docPr id="1998779604" name="Картина 13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779604" name="Картина 13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217" cy="37420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B519CE" w14:textId="77777777" w:rsidR="00721227" w:rsidRDefault="00721227" w:rsidP="00721227">
      <w:pPr>
        <w:pStyle w:val="3"/>
      </w:pPr>
      <w:r>
        <w:t>Requirements</w:t>
      </w:r>
    </w:p>
    <w:p w14:paraId="3FD5C76A" w14:textId="77777777" w:rsidR="00F42B8A" w:rsidRPr="009F7B7A" w:rsidRDefault="00F42B8A" w:rsidP="00F42B8A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74FFC69" w14:textId="77777777" w:rsidR="00F42B8A" w:rsidRPr="004E5F10" w:rsidRDefault="00F42B8A" w:rsidP="00F42B8A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644367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wiki-article</w:t>
      </w:r>
      <w:r w:rsidRPr="004E5F10">
        <w:rPr>
          <w:b/>
          <w:bCs/>
        </w:rPr>
        <w:t>.html</w:t>
      </w:r>
    </w:p>
    <w:p w14:paraId="7D55A2B6" w14:textId="6082503B" w:rsidR="00F42B8A" w:rsidRPr="004E5F10" w:rsidRDefault="00F42B8A" w:rsidP="00644367">
      <w:pPr>
        <w:numPr>
          <w:ilvl w:val="1"/>
          <w:numId w:val="6"/>
        </w:numPr>
        <w:spacing w:before="0" w:after="0"/>
      </w:pPr>
      <w:r w:rsidRPr="004E5F10">
        <w:t xml:space="preserve">Create a </w:t>
      </w:r>
      <w:r w:rsidRPr="00644367">
        <w:rPr>
          <w:b/>
          <w:bCs/>
        </w:rPr>
        <w:t>CSS</w:t>
      </w:r>
      <w:r w:rsidRPr="004E5F10">
        <w:t xml:space="preserve"> file named </w:t>
      </w:r>
      <w:r>
        <w:rPr>
          <w:b/>
          <w:bCs/>
          <w:lang w:val="en-GB"/>
        </w:rPr>
        <w:t>wiki-article</w:t>
      </w:r>
      <w:r w:rsidRPr="004E5F10">
        <w:rPr>
          <w:b/>
          <w:bCs/>
        </w:rPr>
        <w:t>.css</w:t>
      </w:r>
    </w:p>
    <w:p w14:paraId="59502ABC" w14:textId="77777777" w:rsidR="00F42B8A" w:rsidRPr="002D1070" w:rsidRDefault="00F42B8A" w:rsidP="00F42B8A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38449A2" w14:textId="77777777" w:rsidR="00F42B8A" w:rsidRPr="002D1070" w:rsidRDefault="00F42B8A" w:rsidP="00F42B8A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509B5CD" w14:textId="77777777" w:rsidR="00F42B8A" w:rsidRPr="00604227" w:rsidRDefault="00F42B8A" w:rsidP="00F42B8A">
      <w:pPr>
        <w:numPr>
          <w:ilvl w:val="2"/>
          <w:numId w:val="6"/>
        </w:numPr>
        <w:spacing w:before="0" w:after="0"/>
        <w:rPr>
          <w:b/>
          <w:bCs/>
        </w:rPr>
      </w:pPr>
      <w:r w:rsidRPr="00604227">
        <w:rPr>
          <w:b/>
          <w:bCs/>
          <w:lang w:val="en-GB"/>
        </w:rPr>
        <w:t>Article</w:t>
      </w:r>
    </w:p>
    <w:p w14:paraId="50904D51" w14:textId="77777777" w:rsidR="00F42B8A" w:rsidRDefault="00F42B8A" w:rsidP="00F42B8A">
      <w:pPr>
        <w:pStyle w:val="ac"/>
        <w:numPr>
          <w:ilvl w:val="1"/>
          <w:numId w:val="6"/>
        </w:numPr>
      </w:pPr>
      <w:r w:rsidRPr="00B3726E">
        <w:t xml:space="preserve">Use the </w:t>
      </w:r>
      <w:r w:rsidRPr="00B3726E">
        <w:rPr>
          <w:b/>
          <w:bCs/>
        </w:rPr>
        <w:t>&lt;article&gt;</w:t>
      </w:r>
      <w:r w:rsidRPr="00B3726E">
        <w:t xml:space="preserve"> tag to define the main content of your article.</w:t>
      </w:r>
    </w:p>
    <w:p w14:paraId="4AF30014" w14:textId="77777777" w:rsidR="00F42B8A" w:rsidRPr="00B3726E" w:rsidRDefault="00F42B8A" w:rsidP="00F42B8A">
      <w:pPr>
        <w:pStyle w:val="ac"/>
        <w:numPr>
          <w:ilvl w:val="1"/>
          <w:numId w:val="6"/>
        </w:numPr>
      </w:pPr>
      <w:r w:rsidRPr="00B3726E">
        <w:t xml:space="preserve">Break your article into sections using the </w:t>
      </w:r>
      <w:r w:rsidRPr="00B3726E">
        <w:rPr>
          <w:b/>
          <w:bCs/>
        </w:rPr>
        <w:t>&lt;section&gt;</w:t>
      </w:r>
      <w:r w:rsidRPr="00B3726E">
        <w:t xml:space="preserve"> tag, each with a relevant heading (</w:t>
      </w:r>
      <w:r w:rsidRPr="00B3726E">
        <w:rPr>
          <w:b/>
          <w:bCs/>
        </w:rPr>
        <w:t>&lt;h1&gt;</w:t>
      </w:r>
      <w:r w:rsidRPr="00B3726E">
        <w:t xml:space="preserve"> through </w:t>
      </w:r>
      <w:r w:rsidRPr="00B3726E">
        <w:rPr>
          <w:b/>
          <w:bCs/>
        </w:rPr>
        <w:t>&lt;h6&gt;</w:t>
      </w:r>
      <w:r w:rsidRPr="00B3726E">
        <w:t>).</w:t>
      </w:r>
    </w:p>
    <w:p w14:paraId="6756EF6E" w14:textId="77777777" w:rsidR="00F42B8A" w:rsidRPr="00B3726E" w:rsidRDefault="00F42B8A" w:rsidP="00F42B8A">
      <w:pPr>
        <w:pStyle w:val="ac"/>
        <w:numPr>
          <w:ilvl w:val="1"/>
          <w:numId w:val="6"/>
        </w:numPr>
      </w:pPr>
      <w:r w:rsidRPr="00B3726E">
        <w:t xml:space="preserve">Ensure the main heading of your article is within an </w:t>
      </w:r>
      <w:r w:rsidRPr="00B3726E">
        <w:rPr>
          <w:b/>
          <w:bCs/>
        </w:rPr>
        <w:t>&lt;h1&gt;</w:t>
      </w:r>
      <w:r w:rsidRPr="00B3726E">
        <w:t xml:space="preserve"> tag, placed inside the </w:t>
      </w:r>
      <w:r w:rsidRPr="00B3726E">
        <w:rPr>
          <w:b/>
          <w:bCs/>
        </w:rPr>
        <w:t>&lt;article&gt;</w:t>
      </w:r>
      <w:r w:rsidRPr="00B3726E">
        <w:t xml:space="preserve"> tag.</w:t>
      </w:r>
    </w:p>
    <w:p w14:paraId="4239EA67" w14:textId="0D2C4BF2" w:rsidR="006466D7" w:rsidRPr="006466D7" w:rsidRDefault="00F42B8A" w:rsidP="00F42B8A">
      <w:pPr>
        <w:pStyle w:val="ac"/>
        <w:numPr>
          <w:ilvl w:val="1"/>
          <w:numId w:val="6"/>
        </w:numPr>
      </w:pPr>
      <w:r w:rsidRPr="00F42B8A">
        <w:t xml:space="preserve">Use </w:t>
      </w:r>
      <w:r w:rsidRPr="00F42B8A">
        <w:rPr>
          <w:b/>
          <w:bCs/>
        </w:rPr>
        <w:t>&lt;p&gt;</w:t>
      </w:r>
      <w:r w:rsidRPr="00F42B8A">
        <w:t xml:space="preserve"> tags for paragraphs.</w:t>
      </w:r>
    </w:p>
    <w:p w14:paraId="3FE597DB" w14:textId="77777777" w:rsidR="00721227" w:rsidRDefault="00721227" w:rsidP="00721227">
      <w:pPr>
        <w:pStyle w:val="3"/>
      </w:pPr>
      <w:r>
        <w:t>Resources</w:t>
      </w:r>
    </w:p>
    <w:p w14:paraId="551E496B" w14:textId="3485EEC4" w:rsidR="00721227" w:rsidRDefault="00000000">
      <w:pPr>
        <w:pStyle w:val="ac"/>
        <w:numPr>
          <w:ilvl w:val="0"/>
          <w:numId w:val="6"/>
        </w:numPr>
      </w:pPr>
      <w:hyperlink r:id="rId66" w:history="1">
        <w:r w:rsidR="00B3726E" w:rsidRPr="00604714">
          <w:rPr>
            <w:rStyle w:val="a9"/>
          </w:rPr>
          <w:t>https://developer.mozilla.org/en-US/docs/Web/HTML/Element/article</w:t>
        </w:r>
      </w:hyperlink>
    </w:p>
    <w:p w14:paraId="549BB6A6" w14:textId="586ABD08" w:rsidR="00B3726E" w:rsidRDefault="00000000">
      <w:pPr>
        <w:pStyle w:val="ac"/>
        <w:numPr>
          <w:ilvl w:val="0"/>
          <w:numId w:val="6"/>
        </w:numPr>
      </w:pPr>
      <w:hyperlink r:id="rId67" w:history="1">
        <w:r w:rsidR="00B3726E" w:rsidRPr="00604714">
          <w:rPr>
            <w:rStyle w:val="a9"/>
          </w:rPr>
          <w:t>https://developer.mozilla.org/en-US/docs/Web/HTML/Element/header</w:t>
        </w:r>
      </w:hyperlink>
    </w:p>
    <w:p w14:paraId="69928FD9" w14:textId="64086BD4" w:rsidR="00B3726E" w:rsidRDefault="00000000">
      <w:pPr>
        <w:pStyle w:val="ac"/>
        <w:numPr>
          <w:ilvl w:val="0"/>
          <w:numId w:val="6"/>
        </w:numPr>
      </w:pPr>
      <w:hyperlink r:id="rId68" w:history="1">
        <w:r w:rsidR="00B3726E" w:rsidRPr="00604714">
          <w:rPr>
            <w:rStyle w:val="a9"/>
          </w:rPr>
          <w:t>https://developer.mozilla.org/en-US/docs/Web/HTML/Element/time</w:t>
        </w:r>
      </w:hyperlink>
    </w:p>
    <w:p w14:paraId="0FED79C2" w14:textId="2A986D5C" w:rsidR="00B3726E" w:rsidRDefault="00000000">
      <w:pPr>
        <w:pStyle w:val="ac"/>
        <w:numPr>
          <w:ilvl w:val="0"/>
          <w:numId w:val="6"/>
        </w:numPr>
      </w:pPr>
      <w:hyperlink r:id="rId69" w:history="1">
        <w:r w:rsidR="00B3726E" w:rsidRPr="00604714">
          <w:rPr>
            <w:rStyle w:val="a9"/>
          </w:rPr>
          <w:t>https://developer.mozilla.org/en-US/docs/Web/HTML/Element/section</w:t>
        </w:r>
      </w:hyperlink>
    </w:p>
    <w:p w14:paraId="27EE3310" w14:textId="77777777" w:rsidR="00B3726E" w:rsidRDefault="00000000">
      <w:pPr>
        <w:pStyle w:val="ac"/>
        <w:numPr>
          <w:ilvl w:val="0"/>
          <w:numId w:val="6"/>
        </w:numPr>
      </w:pPr>
      <w:hyperlink r:id="rId70" w:history="1">
        <w:r w:rsidR="00B3726E" w:rsidRPr="00604714">
          <w:rPr>
            <w:rStyle w:val="a9"/>
          </w:rPr>
          <w:t>https://developer.mozilla.org/en-US/docs/Web/HTML/Element/p</w:t>
        </w:r>
      </w:hyperlink>
    </w:p>
    <w:p w14:paraId="54D4C4FD" w14:textId="2D1C883F" w:rsidR="00B3726E" w:rsidRDefault="00000000">
      <w:pPr>
        <w:pStyle w:val="ac"/>
        <w:numPr>
          <w:ilvl w:val="0"/>
          <w:numId w:val="6"/>
        </w:numPr>
      </w:pPr>
      <w:hyperlink r:id="rId71" w:history="1">
        <w:r w:rsidR="00B3726E" w:rsidRPr="00604714">
          <w:rPr>
            <w:rStyle w:val="a9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ac"/>
      </w:pPr>
    </w:p>
    <w:sectPr w:rsidR="00B3726E" w:rsidRPr="00B3726E" w:rsidSect="008E03DA">
      <w:headerReference w:type="default" r:id="rId72"/>
      <w:footerReference w:type="default" r:id="rId7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14D762" w14:textId="77777777" w:rsidR="000F381B" w:rsidRDefault="000F381B" w:rsidP="008068A2">
      <w:pPr>
        <w:spacing w:after="0" w:line="240" w:lineRule="auto"/>
      </w:pPr>
      <w:r>
        <w:separator/>
      </w:r>
    </w:p>
  </w:endnote>
  <w:endnote w:type="continuationSeparator" w:id="0">
    <w:p w14:paraId="71204A35" w14:textId="77777777" w:rsidR="000F381B" w:rsidRDefault="000F38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57304" w14:textId="77777777" w:rsidR="000F381B" w:rsidRDefault="000F381B" w:rsidP="008068A2">
      <w:pPr>
        <w:spacing w:after="0" w:line="240" w:lineRule="auto"/>
      </w:pPr>
      <w:r>
        <w:separator/>
      </w:r>
    </w:p>
  </w:footnote>
  <w:footnote w:type="continuationSeparator" w:id="0">
    <w:p w14:paraId="198173BF" w14:textId="77777777" w:rsidR="000F381B" w:rsidRDefault="000F38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506E33"/>
    <w:multiLevelType w:val="hybridMultilevel"/>
    <w:tmpl w:val="D738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6697089">
    <w:abstractNumId w:val="4"/>
  </w:num>
  <w:num w:numId="2" w16cid:durableId="1279531758">
    <w:abstractNumId w:val="21"/>
  </w:num>
  <w:num w:numId="3" w16cid:durableId="278150779">
    <w:abstractNumId w:val="10"/>
  </w:num>
  <w:num w:numId="4" w16cid:durableId="1348168495">
    <w:abstractNumId w:val="20"/>
  </w:num>
  <w:num w:numId="5" w16cid:durableId="527334165">
    <w:abstractNumId w:val="9"/>
  </w:num>
  <w:num w:numId="6" w16cid:durableId="97259901">
    <w:abstractNumId w:val="5"/>
  </w:num>
  <w:num w:numId="7" w16cid:durableId="798768134">
    <w:abstractNumId w:val="27"/>
  </w:num>
  <w:num w:numId="8" w16cid:durableId="2145925074">
    <w:abstractNumId w:val="16"/>
  </w:num>
  <w:num w:numId="9" w16cid:durableId="1417291287">
    <w:abstractNumId w:val="2"/>
  </w:num>
  <w:num w:numId="10" w16cid:durableId="990594213">
    <w:abstractNumId w:val="14"/>
  </w:num>
  <w:num w:numId="11" w16cid:durableId="1562398068">
    <w:abstractNumId w:val="11"/>
  </w:num>
  <w:num w:numId="12" w16cid:durableId="1735424410">
    <w:abstractNumId w:val="28"/>
  </w:num>
  <w:num w:numId="13" w16cid:durableId="126433244">
    <w:abstractNumId w:val="17"/>
  </w:num>
  <w:num w:numId="14" w16cid:durableId="517741621">
    <w:abstractNumId w:val="18"/>
  </w:num>
  <w:num w:numId="15" w16cid:durableId="599992345">
    <w:abstractNumId w:val="0"/>
  </w:num>
  <w:num w:numId="16" w16cid:durableId="1122073938">
    <w:abstractNumId w:val="3"/>
  </w:num>
  <w:num w:numId="17" w16cid:durableId="2050717298">
    <w:abstractNumId w:val="22"/>
  </w:num>
  <w:num w:numId="18" w16cid:durableId="1565525595">
    <w:abstractNumId w:val="31"/>
  </w:num>
  <w:num w:numId="19" w16cid:durableId="265767769">
    <w:abstractNumId w:val="8"/>
  </w:num>
  <w:num w:numId="20" w16cid:durableId="1415472954">
    <w:abstractNumId w:val="29"/>
  </w:num>
  <w:num w:numId="21" w16cid:durableId="1714964092">
    <w:abstractNumId w:val="13"/>
  </w:num>
  <w:num w:numId="22" w16cid:durableId="2101097841">
    <w:abstractNumId w:val="1"/>
  </w:num>
  <w:num w:numId="23" w16cid:durableId="2146846741">
    <w:abstractNumId w:val="6"/>
  </w:num>
  <w:num w:numId="24" w16cid:durableId="1774858701">
    <w:abstractNumId w:val="23"/>
  </w:num>
  <w:num w:numId="25" w16cid:durableId="328139680">
    <w:abstractNumId w:val="32"/>
  </w:num>
  <w:num w:numId="26" w16cid:durableId="12463994">
    <w:abstractNumId w:val="26"/>
  </w:num>
  <w:num w:numId="27" w16cid:durableId="948121659">
    <w:abstractNumId w:val="19"/>
  </w:num>
  <w:num w:numId="28" w16cid:durableId="902258565">
    <w:abstractNumId w:val="15"/>
  </w:num>
  <w:num w:numId="29" w16cid:durableId="1710110438">
    <w:abstractNumId w:val="25"/>
  </w:num>
  <w:num w:numId="30" w16cid:durableId="699206863">
    <w:abstractNumId w:val="7"/>
  </w:num>
  <w:num w:numId="31" w16cid:durableId="848065899">
    <w:abstractNumId w:val="24"/>
  </w:num>
  <w:num w:numId="32" w16cid:durableId="135026963">
    <w:abstractNumId w:val="30"/>
  </w:num>
  <w:num w:numId="33" w16cid:durableId="2068138580">
    <w:abstractNumId w:val="1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qQUAOlyUWSwAAAA=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0E53E0"/>
    <w:rsid w:val="000F381B"/>
    <w:rsid w:val="00103906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1FCD"/>
    <w:rsid w:val="001D2464"/>
    <w:rsid w:val="001D50AE"/>
    <w:rsid w:val="001E1161"/>
    <w:rsid w:val="001E3FEF"/>
    <w:rsid w:val="00202683"/>
    <w:rsid w:val="0021246D"/>
    <w:rsid w:val="00215FCE"/>
    <w:rsid w:val="00220DC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C539D"/>
    <w:rsid w:val="002C71C6"/>
    <w:rsid w:val="002D07CA"/>
    <w:rsid w:val="00304946"/>
    <w:rsid w:val="00305122"/>
    <w:rsid w:val="003230CF"/>
    <w:rsid w:val="0032552A"/>
    <w:rsid w:val="00326073"/>
    <w:rsid w:val="0033212E"/>
    <w:rsid w:val="0033490F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27F6"/>
    <w:rsid w:val="003B6A53"/>
    <w:rsid w:val="003E1013"/>
    <w:rsid w:val="003E167F"/>
    <w:rsid w:val="003E2A3C"/>
    <w:rsid w:val="003E2F33"/>
    <w:rsid w:val="003E6BFB"/>
    <w:rsid w:val="003F1864"/>
    <w:rsid w:val="0041081C"/>
    <w:rsid w:val="00414A3F"/>
    <w:rsid w:val="004311CA"/>
    <w:rsid w:val="004541C5"/>
    <w:rsid w:val="0047331A"/>
    <w:rsid w:val="0047640B"/>
    <w:rsid w:val="0047644B"/>
    <w:rsid w:val="00476D4B"/>
    <w:rsid w:val="00490520"/>
    <w:rsid w:val="00491748"/>
    <w:rsid w:val="004A7E77"/>
    <w:rsid w:val="004B0253"/>
    <w:rsid w:val="004B38F5"/>
    <w:rsid w:val="004C0A80"/>
    <w:rsid w:val="004D017C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4212"/>
    <w:rsid w:val="006242A9"/>
    <w:rsid w:val="00624DCF"/>
    <w:rsid w:val="0063342B"/>
    <w:rsid w:val="00640502"/>
    <w:rsid w:val="00644367"/>
    <w:rsid w:val="00644D27"/>
    <w:rsid w:val="006466D7"/>
    <w:rsid w:val="006479C0"/>
    <w:rsid w:val="006640AE"/>
    <w:rsid w:val="00670041"/>
    <w:rsid w:val="00671FE2"/>
    <w:rsid w:val="0067391D"/>
    <w:rsid w:val="00686C0C"/>
    <w:rsid w:val="00695634"/>
    <w:rsid w:val="006A0E59"/>
    <w:rsid w:val="006A2531"/>
    <w:rsid w:val="006D239A"/>
    <w:rsid w:val="006E1302"/>
    <w:rsid w:val="006E2245"/>
    <w:rsid w:val="006E55B4"/>
    <w:rsid w:val="006E7E50"/>
    <w:rsid w:val="006F6FF4"/>
    <w:rsid w:val="00704432"/>
    <w:rsid w:val="007051DF"/>
    <w:rsid w:val="00721227"/>
    <w:rsid w:val="00724DA4"/>
    <w:rsid w:val="00747FB3"/>
    <w:rsid w:val="007619D3"/>
    <w:rsid w:val="00763912"/>
    <w:rsid w:val="00774E44"/>
    <w:rsid w:val="00785258"/>
    <w:rsid w:val="00787D17"/>
    <w:rsid w:val="00791F02"/>
    <w:rsid w:val="0079324A"/>
    <w:rsid w:val="00794EEE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B16"/>
    <w:rsid w:val="009B4FB4"/>
    <w:rsid w:val="009C0C39"/>
    <w:rsid w:val="009D1805"/>
    <w:rsid w:val="009E1A09"/>
    <w:rsid w:val="009E2244"/>
    <w:rsid w:val="009F367F"/>
    <w:rsid w:val="00A02545"/>
    <w:rsid w:val="00A025E6"/>
    <w:rsid w:val="00A05555"/>
    <w:rsid w:val="00A059F8"/>
    <w:rsid w:val="00A06D89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007"/>
    <w:rsid w:val="00AE355A"/>
    <w:rsid w:val="00AE3747"/>
    <w:rsid w:val="00B148DD"/>
    <w:rsid w:val="00B247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BF26B1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82862"/>
    <w:rsid w:val="00C84E4D"/>
    <w:rsid w:val="00CA2FD0"/>
    <w:rsid w:val="00CA629C"/>
    <w:rsid w:val="00CB626D"/>
    <w:rsid w:val="00CD5181"/>
    <w:rsid w:val="00CD7485"/>
    <w:rsid w:val="00CE2360"/>
    <w:rsid w:val="00CE236C"/>
    <w:rsid w:val="00CF0047"/>
    <w:rsid w:val="00D03207"/>
    <w:rsid w:val="00D03585"/>
    <w:rsid w:val="00D11E7F"/>
    <w:rsid w:val="00D22895"/>
    <w:rsid w:val="00D33BE4"/>
    <w:rsid w:val="00D3404A"/>
    <w:rsid w:val="00D3606D"/>
    <w:rsid w:val="00D4354E"/>
    <w:rsid w:val="00D43F69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6477"/>
    <w:rsid w:val="00EB7421"/>
    <w:rsid w:val="00EC36F5"/>
    <w:rsid w:val="00EC5A4D"/>
    <w:rsid w:val="00EC7A9A"/>
    <w:rsid w:val="00ED0DEA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96D0D"/>
    <w:rsid w:val="00F976AD"/>
    <w:rsid w:val="00FA6461"/>
    <w:rsid w:val="00FD4A2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ol" TargetMode="External"/><Relationship Id="rId21" Type="http://schemas.openxmlformats.org/officeDocument/2006/relationships/hyperlink" Target="https://developer.mozilla.org/en-US/docs/Web/HTML/Element/body" TargetMode="External"/><Relationship Id="rId42" Type="http://schemas.openxmlformats.org/officeDocument/2006/relationships/hyperlink" Target="https://developer.mozilla.org/en-US/docs/Web/HTML/Element/sub" TargetMode="External"/><Relationship Id="rId47" Type="http://schemas.openxmlformats.org/officeDocument/2006/relationships/hyperlink" Target="https://developer.mozilla.org/en-US/docs/Web/HTML/Element/header" TargetMode="External"/><Relationship Id="rId63" Type="http://schemas.openxmlformats.org/officeDocument/2006/relationships/image" Target="media/image13.png"/><Relationship Id="rId68" Type="http://schemas.openxmlformats.org/officeDocument/2006/relationships/hyperlink" Target="https://developer.mozilla.org/en-US/docs/Web/HTML/Element/tim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9" Type="http://schemas.openxmlformats.org/officeDocument/2006/relationships/hyperlink" Target="https://developer.mozilla.org/en-US/docs/Web/HTML/Element/ul" TargetMode="Externa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2.png"/><Relationship Id="rId32" Type="http://schemas.openxmlformats.org/officeDocument/2006/relationships/image" Target="media/image4.png"/><Relationship Id="rId37" Type="http://schemas.openxmlformats.org/officeDocument/2006/relationships/hyperlink" Target="https://developer.mozilla.org/en-US/docs/Web/HTML/Element/a" TargetMode="External"/><Relationship Id="rId40" Type="http://schemas.openxmlformats.org/officeDocument/2006/relationships/hyperlink" Target="https://developer.mozilla.org/en-US/docs/Web/HTML/Element/cite" TargetMode="External"/><Relationship Id="rId45" Type="http://schemas.openxmlformats.org/officeDocument/2006/relationships/hyperlink" Target="https://developer.mozilla.org/en-US/docs/Web/HTML/Element/img" TargetMode="External"/><Relationship Id="rId53" Type="http://schemas.openxmlformats.org/officeDocument/2006/relationships/image" Target="media/image9.png"/><Relationship Id="rId58" Type="http://schemas.openxmlformats.org/officeDocument/2006/relationships/hyperlink" Target="https://developer.mozilla.org/en-US/docs/Web/HTML/Element/figcaption" TargetMode="External"/><Relationship Id="rId66" Type="http://schemas.openxmlformats.org/officeDocument/2006/relationships/hyperlink" Target="https://developer.mozilla.org/en-US/docs/Web/HTML/Element/article" TargetMode="External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image" Target="media/image12.png"/><Relationship Id="rId19" Type="http://schemas.openxmlformats.org/officeDocument/2006/relationships/hyperlink" Target="https://developer.mozilla.org/en-US/docs/Web/HTML/Element/head" TargetMode="Externa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Heading_Elements" TargetMode="External"/><Relationship Id="rId27" Type="http://schemas.openxmlformats.org/officeDocument/2006/relationships/hyperlink" Target="https://developer.mozilla.org/en-US/docs/Web/HTML/Element/li" TargetMode="External"/><Relationship Id="rId30" Type="http://schemas.openxmlformats.org/officeDocument/2006/relationships/hyperlink" Target="https://developer.mozilla.org/en-US/docs/Web/HTML/Element/ol" TargetMode="External"/><Relationship Id="rId35" Type="http://schemas.openxmlformats.org/officeDocument/2006/relationships/hyperlink" Target="https://developer.mozilla.org/en-US/docs/Web/HTML/Element/dd" TargetMode="External"/><Relationship Id="rId43" Type="http://schemas.openxmlformats.org/officeDocument/2006/relationships/hyperlink" Target="https://developer.mozilla.org/en-US/docs/Web/HTML/Element/abbr" TargetMode="External"/><Relationship Id="rId48" Type="http://schemas.openxmlformats.org/officeDocument/2006/relationships/hyperlink" Target="https://developer.mozilla.org/en-US/docs/Web/HTML/Element/footer" TargetMode="External"/><Relationship Id="rId56" Type="http://schemas.openxmlformats.org/officeDocument/2006/relationships/image" Target="media/image10.png"/><Relationship Id="rId64" Type="http://schemas.openxmlformats.org/officeDocument/2006/relationships/hyperlink" Target="https://developer.mozilla.org/en-US/docs/Web/HTML/Element/blockquote" TargetMode="External"/><Relationship Id="rId69" Type="http://schemas.openxmlformats.org/officeDocument/2006/relationships/hyperlink" Target="https://developer.mozilla.org/en-US/docs/Web/HTML/Element/section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eveloper.mozilla.org/en-US/docs/Web/HTML/Element/article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Glossary/Doctype" TargetMode="External"/><Relationship Id="rId25" Type="http://schemas.openxmlformats.org/officeDocument/2006/relationships/hyperlink" Target="https://developer.mozilla.org/en-US/docs/Web/HTML/Element/ul" TargetMode="External"/><Relationship Id="rId33" Type="http://schemas.openxmlformats.org/officeDocument/2006/relationships/hyperlink" Target="https://developer.mozilla.org/en-US/docs/Web/HTML/Element/dl" TargetMode="External"/><Relationship Id="rId38" Type="http://schemas.openxmlformats.org/officeDocument/2006/relationships/hyperlink" Target="https://developer.mozilla.org/en-US/docs/Web/HTML/Element/strong" TargetMode="External"/><Relationship Id="rId46" Type="http://schemas.openxmlformats.org/officeDocument/2006/relationships/image" Target="media/image7.png"/><Relationship Id="rId59" Type="http://schemas.openxmlformats.org/officeDocument/2006/relationships/image" Target="media/image11.png"/><Relationship Id="rId67" Type="http://schemas.openxmlformats.org/officeDocument/2006/relationships/hyperlink" Target="https://developer.mozilla.org/en-US/docs/Web/HTML/Element/header" TargetMode="External"/><Relationship Id="rId20" Type="http://schemas.openxmlformats.org/officeDocument/2006/relationships/hyperlink" Target="https://developer.mozilla.org/en-US/docs/Web/HTML/Element/title" TargetMode="External"/><Relationship Id="rId41" Type="http://schemas.openxmlformats.org/officeDocument/2006/relationships/hyperlink" Target="https://developer.mozilla.org/en-US/docs/Web/HTML/Element/sup" TargetMode="External"/><Relationship Id="rId54" Type="http://schemas.openxmlformats.org/officeDocument/2006/relationships/hyperlink" Target="https://developer.mozilla.org/en-US/docs/Web/HTML/Element/details" TargetMode="External"/><Relationship Id="rId62" Type="http://schemas.openxmlformats.org/officeDocument/2006/relationships/hyperlink" Target="https://developer.mozilla.org/en-US/docs/Web/HTML/Element/time" TargetMode="External"/><Relationship Id="rId70" Type="http://schemas.openxmlformats.org/officeDocument/2006/relationships/hyperlink" Target="https://developer.mozilla.org/en-US/docs/Web/HTML/Element/p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validator.w3.org" TargetMode="External"/><Relationship Id="rId23" Type="http://schemas.openxmlformats.org/officeDocument/2006/relationships/hyperlink" Target="https://developer.mozilla.org/en-US/docs/Web/HTML/Element/p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5.png"/><Relationship Id="rId49" Type="http://schemas.openxmlformats.org/officeDocument/2006/relationships/hyperlink" Target="https://developer.mozilla.org/en-US/docs/Web/HTML/Element/main" TargetMode="External"/><Relationship Id="rId57" Type="http://schemas.openxmlformats.org/officeDocument/2006/relationships/hyperlink" Target="https://developer.mozilla.org/en-US/docs/Web/HTML/Element/figur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developer.mozilla.org/en-US/docs/Web/HTML/Element/li" TargetMode="External"/><Relationship Id="rId44" Type="http://schemas.openxmlformats.org/officeDocument/2006/relationships/image" Target="media/image6.png"/><Relationship Id="rId52" Type="http://schemas.openxmlformats.org/officeDocument/2006/relationships/hyperlink" Target="https://developer.mozilla.org/en-US/docs/Web/HTML/Element/section" TargetMode="External"/><Relationship Id="rId60" Type="http://schemas.openxmlformats.org/officeDocument/2006/relationships/hyperlink" Target="https://developer.mozilla.org/en-US/docs/Web/HTML/Element/nav" TargetMode="External"/><Relationship Id="rId65" Type="http://schemas.openxmlformats.org/officeDocument/2006/relationships/image" Target="media/image14.png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hyperlink" Target="https://developer.mozilla.org/en-US/docs/Web/HTML/Element/html" TargetMode="External"/><Relationship Id="rId39" Type="http://schemas.openxmlformats.org/officeDocument/2006/relationships/hyperlink" Target="https://developer.mozilla.org/en-US/docs/Web/HTML/Element/em" TargetMode="External"/><Relationship Id="rId34" Type="http://schemas.openxmlformats.org/officeDocument/2006/relationships/hyperlink" Target="https://developer.mozilla.org/en-US/docs/Web/HTML/Element/dt" TargetMode="External"/><Relationship Id="rId50" Type="http://schemas.openxmlformats.org/officeDocument/2006/relationships/image" Target="media/image8.png"/><Relationship Id="rId55" Type="http://schemas.openxmlformats.org/officeDocument/2006/relationships/hyperlink" Target="https://developer.mozilla.org/en-US/docs/Web/HTML/Element/summary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developer.mozilla.org/en-US/docs/Web/HTML/Element/Heading_Element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6</Pages>
  <Words>1956</Words>
  <Characters>11152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.Enchev</cp:lastModifiedBy>
  <cp:revision>56</cp:revision>
  <cp:lastPrinted>2024-05-13T11:22:00Z</cp:lastPrinted>
  <dcterms:created xsi:type="dcterms:W3CDTF">2024-05-09T05:40:00Z</dcterms:created>
  <dcterms:modified xsi:type="dcterms:W3CDTF">2024-05-15T21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